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8610C" w14:textId="0FB8A7FC" w:rsidR="00501C47" w:rsidRDefault="002D5B94">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w:t>
      </w:r>
      <w:r w:rsidR="00E52988">
        <w:rPr>
          <w:rFonts w:ascii="Arial" w:hAnsi="Arial"/>
          <w:b/>
          <w:bCs/>
          <w:sz w:val="24"/>
          <w:szCs w:val="24"/>
        </w:rPr>
        <w:t>1</w:t>
      </w:r>
      <w:r>
        <w:rPr>
          <w:rFonts w:ascii="Arial" w:hAnsi="Arial"/>
          <w:b/>
          <w:bCs/>
          <w:sz w:val="24"/>
          <w:szCs w:val="24"/>
        </w:rPr>
        <w:t>xxxx</w:t>
      </w:r>
    </w:p>
    <w:p w14:paraId="406FFCAD" w14:textId="77777777" w:rsidR="00501C47" w:rsidRDefault="002D5B94">
      <w:pPr>
        <w:spacing w:after="480"/>
        <w:rPr>
          <w:rFonts w:ascii="Arial" w:hAnsi="Arial"/>
          <w:b/>
          <w:bCs/>
          <w:sz w:val="24"/>
          <w:szCs w:val="24"/>
        </w:rPr>
      </w:pPr>
      <w:r>
        <w:rPr>
          <w:rFonts w:ascii="Arial" w:hAnsi="Arial"/>
          <w:b/>
          <w:bCs/>
          <w:sz w:val="24"/>
          <w:szCs w:val="24"/>
        </w:rPr>
        <w:t>Electronic Meeting, November 1 – 12, 2021</w:t>
      </w:r>
    </w:p>
    <w:p w14:paraId="233D413B"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7FFC39BD"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0A40088A" w14:textId="481ABE19" w:rsidR="00501C47" w:rsidRDefault="002D5B9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BD0C03">
        <w:rPr>
          <w:rFonts w:ascii="Arial" w:eastAsia="MS Mincho" w:hAnsi="Arial" w:cs="Arial"/>
          <w:sz w:val="24"/>
        </w:rPr>
        <w:t>Email discussion r</w:t>
      </w:r>
      <w:r>
        <w:rPr>
          <w:rFonts w:ascii="Arial" w:eastAsia="MS Mincho" w:hAnsi="Arial" w:cs="Arial"/>
          <w:sz w:val="24"/>
        </w:rPr>
        <w:t xml:space="preserve">eport </w:t>
      </w:r>
      <w:r w:rsidR="00BD0C03">
        <w:rPr>
          <w:rFonts w:ascii="Arial" w:eastAsia="MS Mincho" w:hAnsi="Arial" w:cs="Arial"/>
          <w:sz w:val="24"/>
        </w:rPr>
        <w:t xml:space="preserve">on </w:t>
      </w:r>
      <w:r w:rsidR="00BD0C03" w:rsidRPr="00BD0C03">
        <w:rPr>
          <w:rFonts w:ascii="Arial" w:eastAsia="MS Mincho" w:hAnsi="Arial" w:cs="Arial"/>
          <w:sz w:val="24"/>
        </w:rPr>
        <w:t>[AT116-e][624][POS] 36.305 and 38.305 CRs for GNSS positioning integrity (</w:t>
      </w:r>
      <w:proofErr w:type="spellStart"/>
      <w:r w:rsidR="00BD0C03" w:rsidRPr="00BD0C03">
        <w:rPr>
          <w:rFonts w:ascii="Arial" w:eastAsia="MS Mincho" w:hAnsi="Arial" w:cs="Arial"/>
          <w:sz w:val="24"/>
        </w:rPr>
        <w:t>InterDigital</w:t>
      </w:r>
      <w:proofErr w:type="spellEnd"/>
      <w:r w:rsidR="00BD0C03" w:rsidRPr="00BD0C03">
        <w:rPr>
          <w:rFonts w:ascii="Arial" w:eastAsia="MS Mincho" w:hAnsi="Arial" w:cs="Arial"/>
          <w:sz w:val="24"/>
        </w:rPr>
        <w:t>)</w:t>
      </w:r>
    </w:p>
    <w:p w14:paraId="559459CB" w14:textId="77777777" w:rsidR="00501C47" w:rsidRDefault="002D5B94">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459B69" w14:textId="77777777" w:rsidR="00501C47" w:rsidRDefault="002D5B94">
      <w:pPr>
        <w:pStyle w:val="Heading1"/>
      </w:pPr>
      <w:bookmarkStart w:id="1" w:name="_Toc27765082"/>
      <w:bookmarkStart w:id="2" w:name="_Toc37680739"/>
      <w:bookmarkStart w:id="3" w:name="_Toc52546654"/>
      <w:bookmarkStart w:id="4" w:name="_Toc52547714"/>
      <w:bookmarkStart w:id="5" w:name="_Toc52548244"/>
      <w:bookmarkStart w:id="6" w:name="_Toc52547184"/>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0467DCBF" w14:textId="77777777" w:rsidR="00501C47" w:rsidRDefault="002D5B94">
      <w:pPr>
        <w:rPr>
          <w:lang w:eastAsia="ja-JP"/>
        </w:rPr>
      </w:pPr>
      <w:r>
        <w:rPr>
          <w:lang w:eastAsia="ja-JP"/>
        </w:rPr>
        <w:t>This document summarizes the following email discussion:</w:t>
      </w:r>
    </w:p>
    <w:p w14:paraId="30D93DB5" w14:textId="77777777" w:rsidR="0044306C" w:rsidRDefault="0044306C" w:rsidP="0044306C">
      <w:pPr>
        <w:pStyle w:val="EmailDiscussion"/>
        <w:numPr>
          <w:ilvl w:val="0"/>
          <w:numId w:val="15"/>
        </w:numPr>
        <w:tabs>
          <w:tab w:val="num" w:pos="1619"/>
        </w:tabs>
        <w:spacing w:line="240" w:lineRule="auto"/>
      </w:pPr>
      <w:r>
        <w:t>[AT116-e][624][POS] 36.305 and 38.305 CRs for GNSS positioning integrity (</w:t>
      </w:r>
      <w:proofErr w:type="spellStart"/>
      <w:r>
        <w:t>InterDigital</w:t>
      </w:r>
      <w:proofErr w:type="spellEnd"/>
      <w:r>
        <w:t>)</w:t>
      </w:r>
    </w:p>
    <w:p w14:paraId="1921188E" w14:textId="77777777" w:rsidR="0044306C" w:rsidRDefault="0044306C" w:rsidP="0044306C">
      <w:pPr>
        <w:pStyle w:val="EmailDiscussion2"/>
      </w:pPr>
      <w:r>
        <w:tab/>
        <w:t>Scope: Collect comments on the running CRs preparatory to endorsement.</w:t>
      </w:r>
    </w:p>
    <w:p w14:paraId="25B7C439" w14:textId="77777777" w:rsidR="0044306C" w:rsidRDefault="0044306C" w:rsidP="0044306C">
      <w:pPr>
        <w:pStyle w:val="EmailDiscussion2"/>
      </w:pPr>
      <w:r>
        <w:tab/>
        <w:t>Intended outcome: Updated CRs and report</w:t>
      </w:r>
    </w:p>
    <w:p w14:paraId="15EF80DF" w14:textId="77777777" w:rsidR="0044306C" w:rsidRDefault="0044306C" w:rsidP="0044306C">
      <w:pPr>
        <w:pStyle w:val="EmailDiscussion2"/>
      </w:pPr>
      <w:r>
        <w:tab/>
        <w:t>Deadline:  Tuesday 2021-11-09 0800 UTC</w:t>
      </w:r>
    </w:p>
    <w:p w14:paraId="159C1FA8" w14:textId="77777777" w:rsidR="002770CA" w:rsidRDefault="002770CA" w:rsidP="002770CA">
      <w:pPr>
        <w:pStyle w:val="EmailDiscussion2"/>
        <w:ind w:left="0" w:firstLine="0"/>
        <w:rPr>
          <w:lang w:eastAsia="ja-JP"/>
        </w:rPr>
      </w:pPr>
    </w:p>
    <w:p w14:paraId="5BFC55AD" w14:textId="1040E159" w:rsidR="005E6A04" w:rsidRDefault="005E6A04" w:rsidP="005E6A04">
      <w:pPr>
        <w:tabs>
          <w:tab w:val="left" w:pos="1327"/>
        </w:tabs>
        <w:spacing w:after="60"/>
        <w:jc w:val="both"/>
      </w:pPr>
      <w:r>
        <w:t>The discussion to be split in two phases:</w:t>
      </w:r>
    </w:p>
    <w:p w14:paraId="32466FD7" w14:textId="7EF4E32B" w:rsidR="008A2ACD" w:rsidRDefault="005E6A04" w:rsidP="005E6A04">
      <w:pPr>
        <w:tabs>
          <w:tab w:val="left" w:pos="1327"/>
        </w:tabs>
        <w:jc w:val="both"/>
        <w:rPr>
          <w:b/>
          <w:bCs/>
          <w:color w:val="FF0000"/>
        </w:rPr>
      </w:pPr>
      <w:r>
        <w:rPr>
          <w:b/>
          <w:bCs/>
        </w:rPr>
        <w:t>Phase 1</w:t>
      </w:r>
      <w:r>
        <w:t xml:space="preserve">: </w:t>
      </w:r>
      <w:r w:rsidR="008A2ACD">
        <w:t>To c</w:t>
      </w:r>
      <w:r>
        <w:t xml:space="preserve">ollect comments on </w:t>
      </w:r>
      <w:r w:rsidR="008A2ACD">
        <w:t xml:space="preserve">the draft </w:t>
      </w:r>
      <w:r>
        <w:t>running CRs</w:t>
      </w:r>
      <w:r w:rsidR="008A2ACD">
        <w:t>.</w:t>
      </w:r>
      <w:r w:rsidR="008A2ACD" w:rsidRPr="008A2ACD">
        <w:t xml:space="preserve"> </w:t>
      </w:r>
      <w:r w:rsidR="008A2ACD">
        <w:t xml:space="preserve">The </w:t>
      </w:r>
      <w:r w:rsidR="008A2ACD">
        <w:rPr>
          <w:b/>
        </w:rPr>
        <w:t xml:space="preserve">deadline for Phase 1 </w:t>
      </w:r>
      <w:r w:rsidR="008A2ACD">
        <w:t>of this email discussion is</w:t>
      </w:r>
      <w:r w:rsidR="008A2ACD">
        <w:rPr>
          <w:b/>
          <w:bCs/>
        </w:rPr>
        <w:t xml:space="preserve"> </w:t>
      </w:r>
      <w:r w:rsidR="008A2ACD">
        <w:rPr>
          <w:b/>
          <w:bCs/>
          <w:color w:val="FF0000"/>
        </w:rPr>
        <w:t>Friday 2021-11-05, 11</w:t>
      </w:r>
      <w:r w:rsidR="00C9495D">
        <w:rPr>
          <w:b/>
          <w:bCs/>
          <w:color w:val="FF0000"/>
        </w:rPr>
        <w:t>:</w:t>
      </w:r>
      <w:r w:rsidR="008A2ACD">
        <w:rPr>
          <w:b/>
          <w:bCs/>
          <w:color w:val="FF0000"/>
        </w:rPr>
        <w:t>59</w:t>
      </w:r>
      <w:r w:rsidR="00C9495D">
        <w:rPr>
          <w:b/>
          <w:bCs/>
          <w:color w:val="FF0000"/>
        </w:rPr>
        <w:t>AM</w:t>
      </w:r>
      <w:r w:rsidR="008A2ACD">
        <w:rPr>
          <w:b/>
          <w:bCs/>
          <w:color w:val="FF0000"/>
        </w:rPr>
        <w:t xml:space="preserve"> UTC.</w:t>
      </w:r>
    </w:p>
    <w:p w14:paraId="2AA028B3" w14:textId="4405B96E" w:rsidR="008A2ACD" w:rsidRPr="008A2ACD" w:rsidRDefault="008A2ACD" w:rsidP="005E6A04">
      <w:pPr>
        <w:tabs>
          <w:tab w:val="left" w:pos="1327"/>
        </w:tabs>
        <w:jc w:val="both"/>
      </w:pPr>
      <w:r>
        <w:rPr>
          <w:b/>
          <w:bCs/>
        </w:rPr>
        <w:t>Phase 2</w:t>
      </w:r>
      <w:r>
        <w:t xml:space="preserve">: </w:t>
      </w:r>
      <w:bookmarkStart w:id="9" w:name="_Hlk86873155"/>
      <w:r>
        <w:t>To review</w:t>
      </w:r>
      <w:r w:rsidR="00FD0985">
        <w:t xml:space="preserve"> the</w:t>
      </w:r>
      <w:r>
        <w:t xml:space="preserve"> updated </w:t>
      </w:r>
      <w:r w:rsidR="003F41DE">
        <w:t xml:space="preserve">version of the </w:t>
      </w:r>
      <w:r>
        <w:t>running CRs</w:t>
      </w:r>
      <w:bookmarkEnd w:id="9"/>
      <w:r>
        <w:t xml:space="preserve">. The </w:t>
      </w:r>
      <w:r>
        <w:rPr>
          <w:b/>
        </w:rPr>
        <w:t>deadline for Phase 2</w:t>
      </w:r>
      <w:r>
        <w:t xml:space="preserve"> of this email discussion is</w:t>
      </w:r>
      <w:r>
        <w:rPr>
          <w:b/>
          <w:bCs/>
        </w:rPr>
        <w:t xml:space="preserve"> </w:t>
      </w:r>
      <w:r w:rsidR="00C9495D" w:rsidRPr="00C9495D">
        <w:rPr>
          <w:b/>
          <w:bCs/>
          <w:color w:val="FF0000"/>
        </w:rPr>
        <w:t>Tuesday 2021-11-09</w:t>
      </w:r>
      <w:r w:rsidR="00C9495D">
        <w:rPr>
          <w:b/>
          <w:bCs/>
          <w:color w:val="FF0000"/>
        </w:rPr>
        <w:t>,</w:t>
      </w:r>
      <w:r w:rsidR="00C9495D" w:rsidRPr="00C9495D">
        <w:rPr>
          <w:b/>
          <w:bCs/>
          <w:color w:val="FF0000"/>
        </w:rPr>
        <w:t xml:space="preserve"> 08</w:t>
      </w:r>
      <w:r w:rsidR="00C9495D">
        <w:rPr>
          <w:b/>
          <w:bCs/>
          <w:color w:val="FF0000"/>
        </w:rPr>
        <w:t>:</w:t>
      </w:r>
      <w:r w:rsidR="00C9495D" w:rsidRPr="00C9495D">
        <w:rPr>
          <w:b/>
          <w:bCs/>
          <w:color w:val="FF0000"/>
        </w:rPr>
        <w:t>00</w:t>
      </w:r>
      <w:r w:rsidR="00C9495D">
        <w:rPr>
          <w:b/>
          <w:bCs/>
          <w:color w:val="FF0000"/>
        </w:rPr>
        <w:t>AM</w:t>
      </w:r>
      <w:r w:rsidR="00C9495D" w:rsidRPr="00C9495D">
        <w:rPr>
          <w:b/>
          <w:bCs/>
          <w:color w:val="FF0000"/>
        </w:rPr>
        <w:t xml:space="preserve"> UTC</w:t>
      </w:r>
    </w:p>
    <w:p w14:paraId="3CDA8D97" w14:textId="77777777" w:rsidR="00C9495D" w:rsidRDefault="00C9495D" w:rsidP="00C9495D">
      <w:pPr>
        <w:tabs>
          <w:tab w:val="left" w:pos="1327"/>
        </w:tabs>
        <w:spacing w:after="60"/>
        <w:jc w:val="both"/>
        <w:rPr>
          <w:b/>
          <w:bCs/>
          <w:color w:val="FF0000"/>
        </w:rPr>
      </w:pPr>
      <w:r>
        <w:t>The draft running CRs are attached with this email discussion.</w:t>
      </w:r>
    </w:p>
    <w:p w14:paraId="18E8C9FC" w14:textId="77777777" w:rsidR="005E6A04" w:rsidRPr="002770CA" w:rsidRDefault="005E6A04" w:rsidP="005E6A04">
      <w:pPr>
        <w:tabs>
          <w:tab w:val="left" w:pos="1327"/>
        </w:tabs>
        <w:spacing w:after="60"/>
        <w:jc w:val="both"/>
      </w:pPr>
    </w:p>
    <w:p w14:paraId="4C30E76D" w14:textId="77777777" w:rsidR="00501C47" w:rsidRDefault="002D5B94">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501C47" w14:paraId="34F3AE05" w14:textId="77777777">
        <w:tc>
          <w:tcPr>
            <w:tcW w:w="1760" w:type="dxa"/>
            <w:shd w:val="clear" w:color="auto" w:fill="BFBFBF" w:themeFill="background1" w:themeFillShade="BF"/>
          </w:tcPr>
          <w:p w14:paraId="0B2B2B86" w14:textId="77777777" w:rsidR="00501C47" w:rsidRDefault="002D5B94">
            <w:pPr>
              <w:spacing w:after="0"/>
              <w:jc w:val="center"/>
              <w:rPr>
                <w:b/>
                <w:bCs/>
                <w:lang w:eastAsia="ja-JP"/>
              </w:rPr>
            </w:pPr>
            <w:r>
              <w:rPr>
                <w:b/>
                <w:bCs/>
                <w:lang w:eastAsia="ja-JP"/>
              </w:rPr>
              <w:t>Company</w:t>
            </w:r>
          </w:p>
        </w:tc>
        <w:tc>
          <w:tcPr>
            <w:tcW w:w="2687" w:type="dxa"/>
            <w:shd w:val="clear" w:color="auto" w:fill="BFBFBF" w:themeFill="background1" w:themeFillShade="BF"/>
          </w:tcPr>
          <w:p w14:paraId="12316EE0" w14:textId="77777777" w:rsidR="00501C47" w:rsidRDefault="002D5B94">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0D774DE3" w14:textId="77777777" w:rsidR="00501C47" w:rsidRDefault="002D5B94">
            <w:pPr>
              <w:spacing w:after="0"/>
              <w:jc w:val="center"/>
              <w:rPr>
                <w:b/>
                <w:bCs/>
                <w:lang w:eastAsia="ja-JP"/>
              </w:rPr>
            </w:pPr>
            <w:r>
              <w:rPr>
                <w:b/>
                <w:bCs/>
                <w:lang w:eastAsia="ja-JP"/>
              </w:rPr>
              <w:t>Email address</w:t>
            </w:r>
          </w:p>
        </w:tc>
      </w:tr>
      <w:tr w:rsidR="00501C47" w:rsidRPr="005E6A04" w14:paraId="553A61E0" w14:textId="77777777">
        <w:tc>
          <w:tcPr>
            <w:tcW w:w="1760" w:type="dxa"/>
          </w:tcPr>
          <w:p w14:paraId="46218EC4" w14:textId="51C3C8E5" w:rsidR="00501C47" w:rsidRPr="005E6A04" w:rsidRDefault="00501C47">
            <w:pPr>
              <w:spacing w:after="0"/>
              <w:rPr>
                <w:lang w:val="en-US" w:eastAsia="ja-JP"/>
              </w:rPr>
            </w:pPr>
          </w:p>
        </w:tc>
        <w:tc>
          <w:tcPr>
            <w:tcW w:w="2687" w:type="dxa"/>
          </w:tcPr>
          <w:p w14:paraId="106ED9C3" w14:textId="2825EB62" w:rsidR="00501C47" w:rsidRPr="005E6A04" w:rsidRDefault="00501C47">
            <w:pPr>
              <w:spacing w:after="0"/>
              <w:rPr>
                <w:lang w:val="en-US" w:eastAsia="ja-JP"/>
              </w:rPr>
            </w:pPr>
          </w:p>
        </w:tc>
        <w:tc>
          <w:tcPr>
            <w:tcW w:w="4903" w:type="dxa"/>
          </w:tcPr>
          <w:p w14:paraId="07A4B82E" w14:textId="4E3025C6" w:rsidR="00501C47" w:rsidRPr="005E6A04" w:rsidRDefault="00501C47">
            <w:pPr>
              <w:spacing w:after="0"/>
              <w:rPr>
                <w:lang w:val="en-US" w:eastAsia="ja-JP"/>
              </w:rPr>
            </w:pPr>
          </w:p>
        </w:tc>
      </w:tr>
      <w:tr w:rsidR="00501C47" w:rsidRPr="005E6A04" w14:paraId="642C8668" w14:textId="77777777">
        <w:tc>
          <w:tcPr>
            <w:tcW w:w="1760" w:type="dxa"/>
          </w:tcPr>
          <w:p w14:paraId="3BC9ABD0" w14:textId="713C2871" w:rsidR="00501C47" w:rsidRPr="005E6A04" w:rsidRDefault="00501C47">
            <w:pPr>
              <w:spacing w:after="0"/>
              <w:rPr>
                <w:rFonts w:eastAsia="DengXian"/>
                <w:lang w:val="en-US" w:eastAsia="zh-CN"/>
              </w:rPr>
            </w:pPr>
          </w:p>
        </w:tc>
        <w:tc>
          <w:tcPr>
            <w:tcW w:w="2687" w:type="dxa"/>
          </w:tcPr>
          <w:p w14:paraId="42D11172" w14:textId="72C456A0" w:rsidR="00501C47" w:rsidRPr="005E6A04" w:rsidRDefault="00501C47">
            <w:pPr>
              <w:spacing w:after="0"/>
              <w:rPr>
                <w:lang w:val="en-US" w:eastAsia="zh-CN"/>
              </w:rPr>
            </w:pPr>
          </w:p>
        </w:tc>
        <w:tc>
          <w:tcPr>
            <w:tcW w:w="4903" w:type="dxa"/>
          </w:tcPr>
          <w:p w14:paraId="699715CF" w14:textId="5EFEDF2B" w:rsidR="00501C47" w:rsidRPr="005E6A04" w:rsidRDefault="00501C47">
            <w:pPr>
              <w:spacing w:after="0"/>
              <w:rPr>
                <w:lang w:val="en-US" w:eastAsia="zh-CN"/>
              </w:rPr>
            </w:pPr>
          </w:p>
        </w:tc>
      </w:tr>
      <w:tr w:rsidR="00501C47" w:rsidRPr="005E6A04" w14:paraId="79D45F39" w14:textId="77777777">
        <w:tc>
          <w:tcPr>
            <w:tcW w:w="1760" w:type="dxa"/>
          </w:tcPr>
          <w:p w14:paraId="1B2D2651" w14:textId="28AED404" w:rsidR="00501C47" w:rsidRPr="005E6A04" w:rsidRDefault="00501C47">
            <w:pPr>
              <w:spacing w:after="0"/>
              <w:rPr>
                <w:lang w:val="en-US" w:eastAsia="ja-JP"/>
              </w:rPr>
            </w:pPr>
          </w:p>
        </w:tc>
        <w:tc>
          <w:tcPr>
            <w:tcW w:w="2687" w:type="dxa"/>
          </w:tcPr>
          <w:p w14:paraId="2E239F6F" w14:textId="0C11F9F5" w:rsidR="00501C47" w:rsidRPr="005E6A04" w:rsidRDefault="00501C47">
            <w:pPr>
              <w:spacing w:after="0"/>
              <w:rPr>
                <w:lang w:val="en-US" w:eastAsia="ja-JP"/>
              </w:rPr>
            </w:pPr>
          </w:p>
        </w:tc>
        <w:tc>
          <w:tcPr>
            <w:tcW w:w="4903" w:type="dxa"/>
          </w:tcPr>
          <w:p w14:paraId="27A82D08" w14:textId="2BE85BAE" w:rsidR="00501C47" w:rsidRPr="005E6A04" w:rsidRDefault="00501C47">
            <w:pPr>
              <w:spacing w:after="0"/>
              <w:rPr>
                <w:lang w:val="en-US" w:eastAsia="ja-JP"/>
              </w:rPr>
            </w:pPr>
          </w:p>
        </w:tc>
      </w:tr>
      <w:tr w:rsidR="00501C47" w:rsidRPr="005E6A04" w14:paraId="38A87192" w14:textId="77777777">
        <w:tc>
          <w:tcPr>
            <w:tcW w:w="1760" w:type="dxa"/>
          </w:tcPr>
          <w:p w14:paraId="63560D4F" w14:textId="3DF4C1FB" w:rsidR="00501C47" w:rsidRPr="005E6A04" w:rsidRDefault="00501C47">
            <w:pPr>
              <w:spacing w:after="0"/>
              <w:rPr>
                <w:lang w:val="en-US" w:eastAsia="ja-JP"/>
              </w:rPr>
            </w:pPr>
          </w:p>
        </w:tc>
        <w:tc>
          <w:tcPr>
            <w:tcW w:w="2687" w:type="dxa"/>
          </w:tcPr>
          <w:p w14:paraId="7749766C" w14:textId="1DCF8A2E" w:rsidR="00501C47" w:rsidRPr="005E6A04" w:rsidRDefault="00501C47">
            <w:pPr>
              <w:spacing w:after="0"/>
              <w:rPr>
                <w:lang w:val="en-US" w:eastAsia="ja-JP"/>
              </w:rPr>
            </w:pPr>
          </w:p>
        </w:tc>
        <w:tc>
          <w:tcPr>
            <w:tcW w:w="4903" w:type="dxa"/>
          </w:tcPr>
          <w:p w14:paraId="58510E8F" w14:textId="56087724" w:rsidR="00501C47" w:rsidRPr="005E6A04" w:rsidRDefault="00501C47">
            <w:pPr>
              <w:spacing w:after="0"/>
              <w:rPr>
                <w:lang w:val="en-US" w:eastAsia="ja-JP"/>
              </w:rPr>
            </w:pPr>
          </w:p>
        </w:tc>
      </w:tr>
      <w:tr w:rsidR="00501C47" w:rsidRPr="005E6A04" w14:paraId="03A34008" w14:textId="77777777">
        <w:tc>
          <w:tcPr>
            <w:tcW w:w="1760" w:type="dxa"/>
          </w:tcPr>
          <w:p w14:paraId="3119BDEA" w14:textId="49FAF3B3" w:rsidR="00501C47" w:rsidRPr="005E6A04" w:rsidRDefault="00501C47">
            <w:pPr>
              <w:spacing w:after="0"/>
              <w:rPr>
                <w:lang w:val="en-US" w:eastAsia="ja-JP"/>
              </w:rPr>
            </w:pPr>
          </w:p>
        </w:tc>
        <w:tc>
          <w:tcPr>
            <w:tcW w:w="2687" w:type="dxa"/>
          </w:tcPr>
          <w:p w14:paraId="4397859C" w14:textId="4EDB3131" w:rsidR="00501C47" w:rsidRPr="005E6A04" w:rsidRDefault="00501C47">
            <w:pPr>
              <w:spacing w:after="0"/>
              <w:rPr>
                <w:lang w:val="en-US" w:eastAsia="ja-JP"/>
              </w:rPr>
            </w:pPr>
          </w:p>
        </w:tc>
        <w:tc>
          <w:tcPr>
            <w:tcW w:w="4903" w:type="dxa"/>
          </w:tcPr>
          <w:p w14:paraId="26ED9614" w14:textId="71C287A8" w:rsidR="00501C47" w:rsidRPr="005E6A04" w:rsidRDefault="00501C47">
            <w:pPr>
              <w:spacing w:after="0"/>
              <w:rPr>
                <w:lang w:val="en-US" w:eastAsia="ja-JP"/>
              </w:rPr>
            </w:pPr>
          </w:p>
        </w:tc>
      </w:tr>
      <w:tr w:rsidR="00501C47" w:rsidRPr="005E6A04" w14:paraId="50172B17" w14:textId="77777777">
        <w:tc>
          <w:tcPr>
            <w:tcW w:w="1760" w:type="dxa"/>
          </w:tcPr>
          <w:p w14:paraId="28DC2051" w14:textId="0EAA9734" w:rsidR="00501C47" w:rsidRPr="005E6A04" w:rsidRDefault="00501C47">
            <w:pPr>
              <w:spacing w:after="0"/>
              <w:rPr>
                <w:lang w:val="en-US" w:eastAsia="zh-CN"/>
              </w:rPr>
            </w:pPr>
          </w:p>
        </w:tc>
        <w:tc>
          <w:tcPr>
            <w:tcW w:w="2687" w:type="dxa"/>
          </w:tcPr>
          <w:p w14:paraId="1FD079C0" w14:textId="06192B9B" w:rsidR="00501C47" w:rsidRPr="005E6A04" w:rsidRDefault="00501C47">
            <w:pPr>
              <w:spacing w:after="0"/>
              <w:rPr>
                <w:lang w:val="en-US" w:eastAsia="zh-CN"/>
              </w:rPr>
            </w:pPr>
          </w:p>
        </w:tc>
        <w:tc>
          <w:tcPr>
            <w:tcW w:w="4903" w:type="dxa"/>
          </w:tcPr>
          <w:p w14:paraId="1BDB88AE" w14:textId="3B63FE22" w:rsidR="00501C47" w:rsidRPr="005E6A04" w:rsidRDefault="00501C47">
            <w:pPr>
              <w:spacing w:after="0"/>
              <w:rPr>
                <w:lang w:val="en-US" w:eastAsia="zh-CN"/>
              </w:rPr>
            </w:pPr>
          </w:p>
        </w:tc>
      </w:tr>
      <w:tr w:rsidR="00501C47" w:rsidRPr="005E6A04" w14:paraId="46E1DAAC" w14:textId="77777777">
        <w:tc>
          <w:tcPr>
            <w:tcW w:w="1760" w:type="dxa"/>
          </w:tcPr>
          <w:p w14:paraId="23DCEDD2" w14:textId="1D998FB6" w:rsidR="00501C47" w:rsidRPr="005E6A04" w:rsidRDefault="00501C47">
            <w:pPr>
              <w:spacing w:after="0"/>
              <w:rPr>
                <w:lang w:val="en-US" w:eastAsia="zh-CN"/>
              </w:rPr>
            </w:pPr>
          </w:p>
        </w:tc>
        <w:tc>
          <w:tcPr>
            <w:tcW w:w="2687" w:type="dxa"/>
          </w:tcPr>
          <w:p w14:paraId="6D9C4A4F" w14:textId="1ADFFA7F" w:rsidR="00501C47" w:rsidRPr="005E6A04" w:rsidRDefault="00501C47">
            <w:pPr>
              <w:spacing w:after="0"/>
              <w:rPr>
                <w:lang w:val="en-US" w:eastAsia="zh-CN"/>
              </w:rPr>
            </w:pPr>
          </w:p>
        </w:tc>
        <w:tc>
          <w:tcPr>
            <w:tcW w:w="4903" w:type="dxa"/>
          </w:tcPr>
          <w:p w14:paraId="1FDB9B4F" w14:textId="41775AB7" w:rsidR="00501C47" w:rsidRPr="005E6A04" w:rsidRDefault="00501C47">
            <w:pPr>
              <w:spacing w:after="0"/>
              <w:rPr>
                <w:lang w:val="en-US" w:eastAsia="zh-CN"/>
              </w:rPr>
            </w:pPr>
          </w:p>
        </w:tc>
      </w:tr>
      <w:tr w:rsidR="00501C47" w:rsidRPr="005E6A04" w14:paraId="55C88AD1" w14:textId="77777777">
        <w:tc>
          <w:tcPr>
            <w:tcW w:w="1760" w:type="dxa"/>
          </w:tcPr>
          <w:p w14:paraId="618EE26E" w14:textId="518F6D58" w:rsidR="00501C47" w:rsidRPr="005E6A04" w:rsidRDefault="00501C47">
            <w:pPr>
              <w:spacing w:after="0"/>
              <w:rPr>
                <w:rFonts w:eastAsia="Malgun Gothic"/>
                <w:lang w:val="en-US" w:eastAsia="ko-KR"/>
              </w:rPr>
            </w:pPr>
          </w:p>
        </w:tc>
        <w:tc>
          <w:tcPr>
            <w:tcW w:w="2687" w:type="dxa"/>
          </w:tcPr>
          <w:p w14:paraId="41919005" w14:textId="39C83B15" w:rsidR="00501C47" w:rsidRPr="005E6A04" w:rsidRDefault="00501C47">
            <w:pPr>
              <w:spacing w:after="0"/>
              <w:rPr>
                <w:rFonts w:eastAsia="Malgun Gothic"/>
                <w:lang w:val="en-US" w:eastAsia="ko-KR"/>
              </w:rPr>
            </w:pPr>
          </w:p>
        </w:tc>
        <w:tc>
          <w:tcPr>
            <w:tcW w:w="4903" w:type="dxa"/>
          </w:tcPr>
          <w:p w14:paraId="084EE58A" w14:textId="272B0E16" w:rsidR="00501C47" w:rsidRPr="005E6A04" w:rsidRDefault="00501C47">
            <w:pPr>
              <w:spacing w:after="0"/>
              <w:rPr>
                <w:rFonts w:eastAsia="Malgun Gothic"/>
                <w:lang w:val="en-US" w:eastAsia="ko-KR"/>
              </w:rPr>
            </w:pPr>
          </w:p>
        </w:tc>
      </w:tr>
      <w:tr w:rsidR="00DE1604" w:rsidRPr="005E6A04" w14:paraId="6C3945AE" w14:textId="77777777">
        <w:tc>
          <w:tcPr>
            <w:tcW w:w="1760" w:type="dxa"/>
          </w:tcPr>
          <w:p w14:paraId="098249CC" w14:textId="77B770E6" w:rsidR="00DE1604" w:rsidRPr="005E6A04" w:rsidRDefault="00DE1604" w:rsidP="00DE1604">
            <w:pPr>
              <w:spacing w:after="0"/>
              <w:rPr>
                <w:lang w:val="en-US" w:eastAsia="ja-JP"/>
              </w:rPr>
            </w:pPr>
          </w:p>
        </w:tc>
        <w:tc>
          <w:tcPr>
            <w:tcW w:w="2687" w:type="dxa"/>
          </w:tcPr>
          <w:p w14:paraId="6655D0BA" w14:textId="1168ACBC" w:rsidR="00DE1604" w:rsidRPr="005E6A04" w:rsidRDefault="00DE1604" w:rsidP="00DE1604">
            <w:pPr>
              <w:spacing w:after="0"/>
              <w:rPr>
                <w:lang w:val="en-US" w:eastAsia="zh-CN"/>
              </w:rPr>
            </w:pPr>
          </w:p>
        </w:tc>
        <w:tc>
          <w:tcPr>
            <w:tcW w:w="4903" w:type="dxa"/>
          </w:tcPr>
          <w:p w14:paraId="05356390" w14:textId="0662A536" w:rsidR="00DE1604" w:rsidRPr="005E6A04" w:rsidRDefault="00DE1604" w:rsidP="00DE1604">
            <w:pPr>
              <w:spacing w:after="0"/>
              <w:rPr>
                <w:lang w:val="en-US" w:eastAsia="zh-CN"/>
              </w:rPr>
            </w:pPr>
          </w:p>
        </w:tc>
      </w:tr>
      <w:tr w:rsidR="00DE1604" w:rsidRPr="005E6A04" w14:paraId="6FF0F149" w14:textId="77777777">
        <w:tc>
          <w:tcPr>
            <w:tcW w:w="1760" w:type="dxa"/>
          </w:tcPr>
          <w:p w14:paraId="6C331128" w14:textId="7AB70FA5" w:rsidR="00DE1604" w:rsidRPr="005E6A04" w:rsidRDefault="00DE1604" w:rsidP="00DE1604">
            <w:pPr>
              <w:spacing w:after="0"/>
              <w:rPr>
                <w:lang w:val="en-US" w:eastAsia="ja-JP"/>
              </w:rPr>
            </w:pPr>
          </w:p>
        </w:tc>
        <w:tc>
          <w:tcPr>
            <w:tcW w:w="2687" w:type="dxa"/>
          </w:tcPr>
          <w:p w14:paraId="7E260990" w14:textId="03D76E81" w:rsidR="00DE1604" w:rsidRPr="005E6A04" w:rsidRDefault="00DE1604" w:rsidP="00DE1604">
            <w:pPr>
              <w:spacing w:after="0"/>
              <w:rPr>
                <w:lang w:val="en-US" w:eastAsia="ja-JP"/>
              </w:rPr>
            </w:pPr>
          </w:p>
        </w:tc>
        <w:tc>
          <w:tcPr>
            <w:tcW w:w="4903" w:type="dxa"/>
          </w:tcPr>
          <w:p w14:paraId="1449D805" w14:textId="53732821" w:rsidR="00DE1604" w:rsidRPr="005E6A04" w:rsidRDefault="00DE1604" w:rsidP="00DE1604">
            <w:pPr>
              <w:spacing w:after="0"/>
              <w:rPr>
                <w:lang w:val="en-US" w:eastAsia="ja-JP"/>
              </w:rPr>
            </w:pPr>
          </w:p>
        </w:tc>
      </w:tr>
      <w:tr w:rsidR="00DE1604" w:rsidRPr="005E6A04" w14:paraId="785FB53A" w14:textId="77777777">
        <w:tc>
          <w:tcPr>
            <w:tcW w:w="1760" w:type="dxa"/>
          </w:tcPr>
          <w:p w14:paraId="09656393" w14:textId="77777777" w:rsidR="00DE1604" w:rsidRPr="005E6A04" w:rsidRDefault="00DE1604" w:rsidP="00DE1604">
            <w:pPr>
              <w:spacing w:after="0"/>
              <w:rPr>
                <w:lang w:val="en-US" w:eastAsia="ja-JP"/>
              </w:rPr>
            </w:pPr>
          </w:p>
        </w:tc>
        <w:tc>
          <w:tcPr>
            <w:tcW w:w="2687" w:type="dxa"/>
          </w:tcPr>
          <w:p w14:paraId="11A9C12B" w14:textId="77777777" w:rsidR="00DE1604" w:rsidRPr="005E6A04" w:rsidRDefault="00DE1604" w:rsidP="00DE1604">
            <w:pPr>
              <w:spacing w:after="0"/>
              <w:rPr>
                <w:lang w:val="en-US" w:eastAsia="ja-JP"/>
              </w:rPr>
            </w:pPr>
          </w:p>
        </w:tc>
        <w:tc>
          <w:tcPr>
            <w:tcW w:w="4903" w:type="dxa"/>
          </w:tcPr>
          <w:p w14:paraId="38643C07" w14:textId="77777777" w:rsidR="00DE1604" w:rsidRPr="005E6A04" w:rsidRDefault="00DE1604" w:rsidP="00DE1604">
            <w:pPr>
              <w:spacing w:after="0"/>
              <w:rPr>
                <w:lang w:val="en-US" w:eastAsia="ja-JP"/>
              </w:rPr>
            </w:pPr>
          </w:p>
        </w:tc>
      </w:tr>
      <w:tr w:rsidR="00DE1604" w:rsidRPr="005E6A04" w14:paraId="105A56BB" w14:textId="77777777">
        <w:tc>
          <w:tcPr>
            <w:tcW w:w="1760" w:type="dxa"/>
          </w:tcPr>
          <w:p w14:paraId="0AB8665D" w14:textId="77777777" w:rsidR="00DE1604" w:rsidRPr="005E6A04" w:rsidRDefault="00DE1604" w:rsidP="00DE1604">
            <w:pPr>
              <w:spacing w:after="0"/>
              <w:rPr>
                <w:lang w:val="en-US" w:eastAsia="ja-JP"/>
              </w:rPr>
            </w:pPr>
          </w:p>
        </w:tc>
        <w:tc>
          <w:tcPr>
            <w:tcW w:w="2687" w:type="dxa"/>
          </w:tcPr>
          <w:p w14:paraId="5F3BADAA" w14:textId="77777777" w:rsidR="00DE1604" w:rsidRPr="005E6A04" w:rsidRDefault="00DE1604" w:rsidP="00DE1604">
            <w:pPr>
              <w:spacing w:after="0"/>
              <w:rPr>
                <w:lang w:val="en-US" w:eastAsia="ja-JP"/>
              </w:rPr>
            </w:pPr>
          </w:p>
        </w:tc>
        <w:tc>
          <w:tcPr>
            <w:tcW w:w="4903" w:type="dxa"/>
          </w:tcPr>
          <w:p w14:paraId="0F822F39" w14:textId="77777777" w:rsidR="00DE1604" w:rsidRPr="005E6A04" w:rsidRDefault="00DE1604" w:rsidP="00DE1604">
            <w:pPr>
              <w:spacing w:after="0"/>
              <w:rPr>
                <w:lang w:val="en-US" w:eastAsia="ja-JP"/>
              </w:rPr>
            </w:pPr>
          </w:p>
        </w:tc>
      </w:tr>
    </w:tbl>
    <w:p w14:paraId="40200534" w14:textId="77777777" w:rsidR="00501C47" w:rsidRPr="005E6A04" w:rsidRDefault="00501C47">
      <w:pPr>
        <w:rPr>
          <w:lang w:val="en-US"/>
        </w:rPr>
      </w:pPr>
    </w:p>
    <w:p w14:paraId="27746074" w14:textId="0CD3E70A" w:rsidR="00501C47" w:rsidRDefault="002D5B94">
      <w:pPr>
        <w:pStyle w:val="Heading1"/>
      </w:pPr>
      <w:r>
        <w:t>2.</w:t>
      </w:r>
      <w:r>
        <w:tab/>
        <w:t xml:space="preserve">Discussion </w:t>
      </w:r>
    </w:p>
    <w:p w14:paraId="49BF6EE6" w14:textId="5DEF0CCA" w:rsidR="00192657" w:rsidRDefault="002D5B94">
      <w:r>
        <w:t>The scope of this email discussion is to discuss</w:t>
      </w:r>
      <w:r w:rsidR="00192657">
        <w:t xml:space="preserve"> the Stage 2 description</w:t>
      </w:r>
      <w:r w:rsidR="003B7A70">
        <w:t xml:space="preserve"> to be</w:t>
      </w:r>
      <w:r w:rsidR="00192657">
        <w:t xml:space="preserve"> included in the running CRs for TS 38.305 and TS 36.305</w:t>
      </w:r>
      <w:r w:rsidR="00E52988">
        <w:t xml:space="preserve">, in [1] and [2], respectively. The text proposal provided in the running CRs are based on the descriptions </w:t>
      </w:r>
      <w:r w:rsidR="00E52988">
        <w:lastRenderedPageBreak/>
        <w:t xml:space="preserve">discussed during the </w:t>
      </w:r>
      <w:r w:rsidR="00001B1E" w:rsidRPr="00001B1E">
        <w:t>[Post115-e][614][POS]</w:t>
      </w:r>
      <w:r w:rsidR="00E52988">
        <w:t xml:space="preserve"> email discussion [3].</w:t>
      </w:r>
      <w:r w:rsidR="003B7A70">
        <w:t xml:space="preserve"> The previously submitted running CRs (prior to start of RAN2#116-e meeting) are R2-2111012 [4] and R2-2111013 [5].   </w:t>
      </w:r>
      <w:r w:rsidR="00E52988">
        <w:t xml:space="preserve"> </w:t>
      </w:r>
    </w:p>
    <w:p w14:paraId="3BE5A6AB" w14:textId="28E430EB" w:rsidR="00501C47" w:rsidRDefault="002D5B94">
      <w:pPr>
        <w:pStyle w:val="Heading2"/>
      </w:pPr>
      <w:r>
        <w:t>2.1</w:t>
      </w:r>
      <w:r>
        <w:tab/>
        <w:t>Definition o</w:t>
      </w:r>
      <w:r w:rsidR="00E52988">
        <w:t>f</w:t>
      </w:r>
      <w:r>
        <w:t xml:space="preserve"> Positioning Integrity</w:t>
      </w:r>
    </w:p>
    <w:p w14:paraId="1F045857" w14:textId="731CE9CE" w:rsidR="00001B1E" w:rsidRDefault="002D5B94">
      <w:pPr>
        <w:jc w:val="both"/>
      </w:pPr>
      <w:r>
        <w:t xml:space="preserve">This section is intended to handle the discussion on </w:t>
      </w:r>
      <w:r w:rsidR="00192657">
        <w:t xml:space="preserve">the </w:t>
      </w:r>
      <w:r>
        <w:t xml:space="preserve">definition </w:t>
      </w:r>
      <w:r w:rsidR="00192657">
        <w:t>of</w:t>
      </w:r>
      <w:r>
        <w:t xml:space="preserve"> positioning </w:t>
      </w:r>
      <w:r w:rsidR="00001B1E">
        <w:t xml:space="preserve">integrity. </w:t>
      </w:r>
    </w:p>
    <w:p w14:paraId="60746893" w14:textId="2D32C2F8" w:rsidR="00164E10" w:rsidRDefault="00001B1E" w:rsidP="00164E10">
      <w:pPr>
        <w:jc w:val="both"/>
      </w:pPr>
      <w:r>
        <w:t xml:space="preserve">From the previous email discussion in </w:t>
      </w:r>
      <w:r w:rsidRPr="00001B1E">
        <w:t>[</w:t>
      </w:r>
      <w:r w:rsidR="00E52988">
        <w:t>3</w:t>
      </w:r>
      <w:r>
        <w:t>],</w:t>
      </w:r>
      <w:r w:rsidRPr="00001B1E">
        <w:t xml:space="preserve"> </w:t>
      </w:r>
      <w:r>
        <w:t xml:space="preserve">the need for including a definition was clarified. From the </w:t>
      </w:r>
      <w:r w:rsidR="00E52988">
        <w:t>rapporteur’s</w:t>
      </w:r>
      <w:r>
        <w:t xml:space="preserve"> understanding, </w:t>
      </w:r>
      <w:r w:rsidRPr="00001B1E">
        <w:t>it is important to have the definition since the meaning behind “positioning integrity” should be clear in the spe</w:t>
      </w:r>
      <w:r>
        <w:t xml:space="preserve">cification. It was also discussed </w:t>
      </w:r>
      <w:r w:rsidR="00E52988">
        <w:t xml:space="preserve">in </w:t>
      </w:r>
      <w:r>
        <w:t>[</w:t>
      </w:r>
      <w:r w:rsidR="00E52988">
        <w:t>3</w:t>
      </w:r>
      <w:r>
        <w:t>], that the definition of positioning integrity may include aspects related to “measure of trust of in accuracy of position related data” and “the ability to send alert/warnings indication”</w:t>
      </w:r>
      <w:r w:rsidR="00E52988">
        <w:t xml:space="preserve">. </w:t>
      </w:r>
      <w:proofErr w:type="gramStart"/>
      <w:r w:rsidR="00284727">
        <w:t>In light of</w:t>
      </w:r>
      <w:proofErr w:type="gramEnd"/>
      <w:r w:rsidR="00284727">
        <w:t xml:space="preserve"> the discussions, </w:t>
      </w:r>
      <w:r w:rsidR="00164E10">
        <w:t xml:space="preserve">the </w:t>
      </w:r>
      <w:r w:rsidR="00284727">
        <w:t xml:space="preserve">definition </w:t>
      </w:r>
      <w:r w:rsidR="00164E10">
        <w:t>of</w:t>
      </w:r>
      <w:r w:rsidR="00E52988">
        <w:t xml:space="preserve"> positioning integrity</w:t>
      </w:r>
      <w:r w:rsidR="00164E10">
        <w:t xml:space="preserve"> is revised from that provided in the </w:t>
      </w:r>
      <w:r w:rsidR="003B7A70">
        <w:t>previous</w:t>
      </w:r>
      <w:r w:rsidR="00937739">
        <w:t>ly submitted</w:t>
      </w:r>
      <w:r w:rsidR="003B7A70">
        <w:t xml:space="preserve"> </w:t>
      </w:r>
      <w:r w:rsidR="00164E10">
        <w:t xml:space="preserve">running CRs R2-2111012 </w:t>
      </w:r>
      <w:r w:rsidR="003B7A70">
        <w:t xml:space="preserve">[4] </w:t>
      </w:r>
      <w:r w:rsidR="00164E10">
        <w:t>and R2-2111013</w:t>
      </w:r>
      <w:r w:rsidR="003B7A70">
        <w:t xml:space="preserve"> [5].</w:t>
      </w:r>
    </w:p>
    <w:p w14:paraId="47D62B15" w14:textId="1344FE84" w:rsidR="00284727" w:rsidRDefault="003B7A70">
      <w:pPr>
        <w:jc w:val="both"/>
      </w:pPr>
      <w:r>
        <w:t xml:space="preserve">The revised definition of positioning integrity </w:t>
      </w:r>
      <w:r w:rsidR="00284727">
        <w:t>is proposed as follows:</w:t>
      </w:r>
    </w:p>
    <w:p w14:paraId="6BF1C2F4" w14:textId="13EBF2CC" w:rsidR="00001B1E" w:rsidRPr="00284727" w:rsidRDefault="00284727" w:rsidP="00284727">
      <w:pPr>
        <w:ind w:left="284"/>
        <w:jc w:val="both"/>
        <w:rPr>
          <w:lang w:eastAsia="ja-JP"/>
        </w:rPr>
      </w:pPr>
      <w:bookmarkStart w:id="10" w:name="_Hlk86842127"/>
      <w:r w:rsidRPr="00284727">
        <w:rPr>
          <w:b/>
          <w:bCs/>
          <w:lang w:eastAsia="ja-JP"/>
        </w:rPr>
        <w:t>Positioning integrity:</w:t>
      </w:r>
      <w:r w:rsidRPr="00284727">
        <w:rPr>
          <w:lang w:eastAsia="ja-JP"/>
        </w:rPr>
        <w:t xml:space="preserve"> </w:t>
      </w:r>
      <w:bookmarkStart w:id="11" w:name="_Hlk86842106"/>
      <w:r w:rsidRPr="00284727">
        <w:rPr>
          <w:lang w:eastAsia="ja-JP"/>
        </w:rPr>
        <w:t>A measure of the trust in the accuracy of the position-related data and the ability to provide timely warnings based on assistance data provided by the network</w:t>
      </w:r>
      <w:r w:rsidR="00001B1E" w:rsidRPr="00284727">
        <w:rPr>
          <w:lang w:eastAsia="ja-JP"/>
        </w:rPr>
        <w:t xml:space="preserve"> </w:t>
      </w:r>
      <w:bookmarkEnd w:id="11"/>
    </w:p>
    <w:bookmarkEnd w:id="10"/>
    <w:p w14:paraId="5FAD3582" w14:textId="0692072A" w:rsidR="00DF7B0B" w:rsidRDefault="00001B1E" w:rsidP="00F62B66">
      <w:pPr>
        <w:jc w:val="both"/>
      </w:pPr>
      <w:r>
        <w:t>This definition is proposed to be included in both TS 38.305 and TS 36.30</w:t>
      </w:r>
      <w:r w:rsidR="00284727">
        <w:t>5, under clause 3.1</w:t>
      </w:r>
      <w:r w:rsidR="00E52988">
        <w:t xml:space="preserve">. The draft CRs containing the above definition are attached with this email discussion and provided in [1] and [2]. </w:t>
      </w:r>
    </w:p>
    <w:p w14:paraId="4010D81B" w14:textId="44FBB33A" w:rsidR="00501C47" w:rsidRDefault="002D5B94">
      <w:bookmarkStart w:id="12" w:name="_Hlk85025519"/>
      <w:r>
        <w:rPr>
          <w:highlight w:val="yellow"/>
        </w:rPr>
        <w:t xml:space="preserve">Q1: Do you agree with the </w:t>
      </w:r>
      <w:r w:rsidR="00284727">
        <w:rPr>
          <w:highlight w:val="yellow"/>
        </w:rPr>
        <w:t>revised definition</w:t>
      </w:r>
      <w:r>
        <w:rPr>
          <w:highlight w:val="yellow"/>
        </w:rPr>
        <w:t xml:space="preserve"> </w:t>
      </w:r>
      <w:r w:rsidR="00284727">
        <w:rPr>
          <w:highlight w:val="yellow"/>
        </w:rPr>
        <w:t>of</w:t>
      </w:r>
      <w:r>
        <w:rPr>
          <w:highlight w:val="yellow"/>
        </w:rPr>
        <w:t xml:space="preserve"> positioning integrity to be included in TS 38.305 </w:t>
      </w:r>
      <w:r w:rsidR="00284727">
        <w:rPr>
          <w:highlight w:val="yellow"/>
        </w:rPr>
        <w:t xml:space="preserve">and TS 36.305 </w:t>
      </w:r>
      <w:r>
        <w:rPr>
          <w:highlight w:val="yellow"/>
        </w:rPr>
        <w:t xml:space="preserve">as </w:t>
      </w:r>
      <w:r w:rsidRPr="00284727">
        <w:rPr>
          <w:highlight w:val="yellow"/>
        </w:rPr>
        <w:t xml:space="preserve">shown above? </w:t>
      </w:r>
      <w:r w:rsidR="00284727" w:rsidRPr="00284727">
        <w:rPr>
          <w:highlight w:val="yellow"/>
        </w:rPr>
        <w:t>If you do not agree with the revised definition,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69FF8A6C" w14:textId="77777777">
        <w:trPr>
          <w:trHeight w:val="174"/>
        </w:trPr>
        <w:tc>
          <w:tcPr>
            <w:tcW w:w="1980" w:type="dxa"/>
            <w:shd w:val="clear" w:color="auto" w:fill="D0CECE" w:themeFill="background2" w:themeFillShade="E6"/>
          </w:tcPr>
          <w:bookmarkEnd w:id="12"/>
          <w:p w14:paraId="613F6D61" w14:textId="77777777" w:rsidR="00501C47" w:rsidRDefault="002D5B94">
            <w:pPr>
              <w:pStyle w:val="TAL"/>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14:paraId="59541FD1"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0B557F41"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501C47" w14:paraId="5DE4EFE0" w14:textId="77777777">
        <w:tc>
          <w:tcPr>
            <w:tcW w:w="1980" w:type="dxa"/>
          </w:tcPr>
          <w:p w14:paraId="0B6E38B7" w14:textId="666F3492" w:rsidR="00501C47" w:rsidRDefault="00501C47">
            <w:pPr>
              <w:pStyle w:val="TAL"/>
            </w:pPr>
          </w:p>
        </w:tc>
        <w:tc>
          <w:tcPr>
            <w:tcW w:w="1260" w:type="dxa"/>
          </w:tcPr>
          <w:p w14:paraId="1E82720A" w14:textId="74AB3077" w:rsidR="00501C47" w:rsidRDefault="00501C47">
            <w:pPr>
              <w:pStyle w:val="TAL"/>
            </w:pPr>
          </w:p>
        </w:tc>
        <w:tc>
          <w:tcPr>
            <w:tcW w:w="6030" w:type="dxa"/>
          </w:tcPr>
          <w:p w14:paraId="0D5DADE5" w14:textId="5CD1B8CB" w:rsidR="00501C47" w:rsidRPr="0001500E" w:rsidRDefault="00501C47">
            <w:pPr>
              <w:pStyle w:val="TAL"/>
            </w:pPr>
          </w:p>
        </w:tc>
      </w:tr>
      <w:tr w:rsidR="00501C47" w14:paraId="2945C3A0" w14:textId="77777777">
        <w:tc>
          <w:tcPr>
            <w:tcW w:w="1980" w:type="dxa"/>
          </w:tcPr>
          <w:p w14:paraId="32D33B5E" w14:textId="298FA4EE" w:rsidR="00501C47" w:rsidRDefault="00501C47">
            <w:pPr>
              <w:pStyle w:val="TAL"/>
            </w:pPr>
          </w:p>
        </w:tc>
        <w:tc>
          <w:tcPr>
            <w:tcW w:w="1260" w:type="dxa"/>
          </w:tcPr>
          <w:p w14:paraId="6C995A90" w14:textId="7668B25E" w:rsidR="00501C47" w:rsidRDefault="00501C47">
            <w:pPr>
              <w:pStyle w:val="TAL"/>
            </w:pPr>
          </w:p>
        </w:tc>
        <w:tc>
          <w:tcPr>
            <w:tcW w:w="6030" w:type="dxa"/>
          </w:tcPr>
          <w:p w14:paraId="161E739B" w14:textId="5340C23E" w:rsidR="00501C47" w:rsidRPr="0001500E" w:rsidRDefault="00501C47">
            <w:pPr>
              <w:pStyle w:val="TAL"/>
            </w:pPr>
          </w:p>
        </w:tc>
      </w:tr>
      <w:tr w:rsidR="00501C47" w14:paraId="488A46D9" w14:textId="77777777">
        <w:tc>
          <w:tcPr>
            <w:tcW w:w="1980" w:type="dxa"/>
          </w:tcPr>
          <w:p w14:paraId="746E9216" w14:textId="6D9C0D09" w:rsidR="00501C47" w:rsidRDefault="00501C47">
            <w:pPr>
              <w:pStyle w:val="TAL"/>
              <w:rPr>
                <w:lang w:eastAsia="zh-CN"/>
              </w:rPr>
            </w:pPr>
          </w:p>
        </w:tc>
        <w:tc>
          <w:tcPr>
            <w:tcW w:w="1260" w:type="dxa"/>
          </w:tcPr>
          <w:p w14:paraId="50E74256" w14:textId="3532816D" w:rsidR="00501C47" w:rsidRDefault="00501C47">
            <w:pPr>
              <w:pStyle w:val="TAL"/>
              <w:rPr>
                <w:lang w:eastAsia="zh-CN"/>
              </w:rPr>
            </w:pPr>
          </w:p>
        </w:tc>
        <w:tc>
          <w:tcPr>
            <w:tcW w:w="6030" w:type="dxa"/>
          </w:tcPr>
          <w:p w14:paraId="52E8D042" w14:textId="06B6FDC7" w:rsidR="00501C47" w:rsidRPr="0001500E" w:rsidRDefault="00501C47">
            <w:pPr>
              <w:pStyle w:val="TAL"/>
              <w:rPr>
                <w:lang w:eastAsia="zh-CN"/>
              </w:rPr>
            </w:pPr>
          </w:p>
        </w:tc>
      </w:tr>
      <w:tr w:rsidR="00501C47" w14:paraId="50BEB016" w14:textId="77777777">
        <w:tc>
          <w:tcPr>
            <w:tcW w:w="1980" w:type="dxa"/>
          </w:tcPr>
          <w:p w14:paraId="7BCCC89F" w14:textId="7EA93B26" w:rsidR="00501C47" w:rsidRDefault="00501C47">
            <w:pPr>
              <w:pStyle w:val="TAL"/>
            </w:pPr>
          </w:p>
        </w:tc>
        <w:tc>
          <w:tcPr>
            <w:tcW w:w="1260" w:type="dxa"/>
          </w:tcPr>
          <w:p w14:paraId="7A397B23" w14:textId="044C5017" w:rsidR="00501C47" w:rsidRDefault="00501C47">
            <w:pPr>
              <w:pStyle w:val="TAL"/>
            </w:pPr>
          </w:p>
        </w:tc>
        <w:tc>
          <w:tcPr>
            <w:tcW w:w="6030" w:type="dxa"/>
          </w:tcPr>
          <w:p w14:paraId="0A35E5D4" w14:textId="16ACF554" w:rsidR="00501C47" w:rsidRPr="0001500E" w:rsidRDefault="00501C47">
            <w:pPr>
              <w:pStyle w:val="TAL"/>
            </w:pPr>
          </w:p>
        </w:tc>
      </w:tr>
      <w:tr w:rsidR="00501C47" w14:paraId="48386909" w14:textId="77777777">
        <w:tc>
          <w:tcPr>
            <w:tcW w:w="1980" w:type="dxa"/>
          </w:tcPr>
          <w:p w14:paraId="3E760D11" w14:textId="4645CF07" w:rsidR="00501C47" w:rsidRDefault="00501C47">
            <w:pPr>
              <w:pStyle w:val="TAL"/>
            </w:pPr>
          </w:p>
        </w:tc>
        <w:tc>
          <w:tcPr>
            <w:tcW w:w="1260" w:type="dxa"/>
          </w:tcPr>
          <w:p w14:paraId="51E00D2E" w14:textId="1DE0706D" w:rsidR="00501C47" w:rsidRDefault="00501C47">
            <w:pPr>
              <w:pStyle w:val="TAL"/>
            </w:pPr>
          </w:p>
        </w:tc>
        <w:tc>
          <w:tcPr>
            <w:tcW w:w="6030" w:type="dxa"/>
          </w:tcPr>
          <w:p w14:paraId="1B668CE8" w14:textId="3D4F14DE" w:rsidR="00501C47" w:rsidRPr="0001500E" w:rsidRDefault="00501C47">
            <w:pPr>
              <w:pStyle w:val="TAL"/>
            </w:pPr>
          </w:p>
        </w:tc>
      </w:tr>
      <w:tr w:rsidR="00501C47" w14:paraId="23B2AAE1" w14:textId="77777777">
        <w:tc>
          <w:tcPr>
            <w:tcW w:w="1980" w:type="dxa"/>
          </w:tcPr>
          <w:p w14:paraId="3722666C" w14:textId="63217C88" w:rsidR="00501C47" w:rsidRDefault="00501C47">
            <w:pPr>
              <w:pStyle w:val="TAL"/>
              <w:rPr>
                <w:lang w:eastAsia="zh-CN"/>
              </w:rPr>
            </w:pPr>
          </w:p>
        </w:tc>
        <w:tc>
          <w:tcPr>
            <w:tcW w:w="1260" w:type="dxa"/>
          </w:tcPr>
          <w:p w14:paraId="3DC00325" w14:textId="26FA15C2" w:rsidR="00501C47" w:rsidRDefault="00501C47">
            <w:pPr>
              <w:pStyle w:val="TAL"/>
              <w:rPr>
                <w:lang w:eastAsia="zh-CN"/>
              </w:rPr>
            </w:pPr>
          </w:p>
        </w:tc>
        <w:tc>
          <w:tcPr>
            <w:tcW w:w="6030" w:type="dxa"/>
          </w:tcPr>
          <w:p w14:paraId="0A4567FA" w14:textId="7F2419AE" w:rsidR="00501C47" w:rsidRPr="0001500E" w:rsidRDefault="00501C47">
            <w:pPr>
              <w:pStyle w:val="TAL"/>
              <w:rPr>
                <w:lang w:eastAsia="zh-CN"/>
              </w:rPr>
            </w:pPr>
          </w:p>
        </w:tc>
      </w:tr>
      <w:tr w:rsidR="00501C47" w14:paraId="03A41005" w14:textId="77777777">
        <w:tc>
          <w:tcPr>
            <w:tcW w:w="1980" w:type="dxa"/>
          </w:tcPr>
          <w:p w14:paraId="1852310A" w14:textId="5F3918C3" w:rsidR="00501C47" w:rsidRDefault="00501C47">
            <w:pPr>
              <w:pStyle w:val="TAL"/>
              <w:rPr>
                <w:lang w:val="en-US" w:eastAsia="zh-CN"/>
              </w:rPr>
            </w:pPr>
          </w:p>
        </w:tc>
        <w:tc>
          <w:tcPr>
            <w:tcW w:w="1260" w:type="dxa"/>
          </w:tcPr>
          <w:p w14:paraId="2430020F" w14:textId="7753A6F6" w:rsidR="00501C47" w:rsidRDefault="00501C47">
            <w:pPr>
              <w:pStyle w:val="TAL"/>
              <w:rPr>
                <w:lang w:val="en-US" w:eastAsia="zh-CN"/>
              </w:rPr>
            </w:pPr>
          </w:p>
        </w:tc>
        <w:tc>
          <w:tcPr>
            <w:tcW w:w="6030" w:type="dxa"/>
          </w:tcPr>
          <w:p w14:paraId="60CBC07B" w14:textId="16B34B12" w:rsidR="00501C47" w:rsidRPr="0001500E" w:rsidRDefault="00501C47">
            <w:pPr>
              <w:pStyle w:val="TAL"/>
              <w:rPr>
                <w:lang w:val="en-US" w:eastAsia="zh-CN"/>
              </w:rPr>
            </w:pPr>
          </w:p>
        </w:tc>
      </w:tr>
      <w:tr w:rsidR="00501C47" w14:paraId="13414F00" w14:textId="77777777">
        <w:tc>
          <w:tcPr>
            <w:tcW w:w="1980" w:type="dxa"/>
          </w:tcPr>
          <w:p w14:paraId="4807416B" w14:textId="61D8828E" w:rsidR="00501C47" w:rsidRDefault="00501C47">
            <w:pPr>
              <w:pStyle w:val="TAL"/>
              <w:rPr>
                <w:lang w:eastAsia="zh-CN"/>
              </w:rPr>
            </w:pPr>
          </w:p>
        </w:tc>
        <w:tc>
          <w:tcPr>
            <w:tcW w:w="1260" w:type="dxa"/>
          </w:tcPr>
          <w:p w14:paraId="59658926" w14:textId="0BC6B9F4" w:rsidR="00501C47" w:rsidRDefault="00501C47">
            <w:pPr>
              <w:pStyle w:val="TAL"/>
              <w:rPr>
                <w:lang w:eastAsia="zh-CN"/>
              </w:rPr>
            </w:pPr>
          </w:p>
        </w:tc>
        <w:tc>
          <w:tcPr>
            <w:tcW w:w="6030" w:type="dxa"/>
          </w:tcPr>
          <w:p w14:paraId="274B6A7F" w14:textId="2C77D22C" w:rsidR="00501C47" w:rsidRPr="0001500E" w:rsidRDefault="00501C47" w:rsidP="00F625E7">
            <w:pPr>
              <w:pStyle w:val="TAL"/>
              <w:rPr>
                <w:lang w:eastAsia="zh-CN"/>
              </w:rPr>
            </w:pPr>
          </w:p>
        </w:tc>
      </w:tr>
      <w:tr w:rsidR="0002376E" w14:paraId="5444F47B" w14:textId="77777777">
        <w:tc>
          <w:tcPr>
            <w:tcW w:w="1980" w:type="dxa"/>
          </w:tcPr>
          <w:p w14:paraId="4B8063B4" w14:textId="3440E9A7" w:rsidR="0002376E" w:rsidRDefault="0002376E" w:rsidP="0002376E">
            <w:pPr>
              <w:pStyle w:val="TAL"/>
            </w:pPr>
          </w:p>
        </w:tc>
        <w:tc>
          <w:tcPr>
            <w:tcW w:w="1260" w:type="dxa"/>
          </w:tcPr>
          <w:p w14:paraId="177DCCC8" w14:textId="7B542950" w:rsidR="0002376E" w:rsidRDefault="0002376E" w:rsidP="0002376E">
            <w:pPr>
              <w:pStyle w:val="TAL"/>
            </w:pPr>
          </w:p>
        </w:tc>
        <w:tc>
          <w:tcPr>
            <w:tcW w:w="6030" w:type="dxa"/>
          </w:tcPr>
          <w:p w14:paraId="5025C6B5" w14:textId="4A157546" w:rsidR="0002376E" w:rsidRPr="0001500E" w:rsidRDefault="0002376E" w:rsidP="0002376E">
            <w:pPr>
              <w:pStyle w:val="TAL"/>
            </w:pPr>
          </w:p>
        </w:tc>
      </w:tr>
      <w:tr w:rsidR="00DE1604" w14:paraId="18D71D22" w14:textId="77777777">
        <w:tc>
          <w:tcPr>
            <w:tcW w:w="1980" w:type="dxa"/>
          </w:tcPr>
          <w:p w14:paraId="7463EDA5" w14:textId="60B442AF" w:rsidR="00DE1604" w:rsidRDefault="00DE1604" w:rsidP="00DE1604">
            <w:pPr>
              <w:pStyle w:val="TAL"/>
            </w:pPr>
          </w:p>
        </w:tc>
        <w:tc>
          <w:tcPr>
            <w:tcW w:w="1260" w:type="dxa"/>
          </w:tcPr>
          <w:p w14:paraId="38A0C06A" w14:textId="77777777" w:rsidR="00DE1604" w:rsidRDefault="00DE1604" w:rsidP="00DE1604">
            <w:pPr>
              <w:pStyle w:val="TAL"/>
            </w:pPr>
          </w:p>
        </w:tc>
        <w:tc>
          <w:tcPr>
            <w:tcW w:w="6030" w:type="dxa"/>
          </w:tcPr>
          <w:p w14:paraId="0A026486" w14:textId="395082BC" w:rsidR="00DE1604" w:rsidRDefault="00DE1604" w:rsidP="00DE1604">
            <w:pPr>
              <w:pStyle w:val="TAL"/>
            </w:pPr>
          </w:p>
        </w:tc>
      </w:tr>
      <w:tr w:rsidR="00DE1604" w14:paraId="23715327" w14:textId="77777777">
        <w:tc>
          <w:tcPr>
            <w:tcW w:w="1980" w:type="dxa"/>
          </w:tcPr>
          <w:p w14:paraId="0F855A86" w14:textId="7CC97B40" w:rsidR="00DE1604" w:rsidRDefault="00DE1604" w:rsidP="00DE1604">
            <w:pPr>
              <w:pStyle w:val="TAL"/>
            </w:pPr>
          </w:p>
        </w:tc>
        <w:tc>
          <w:tcPr>
            <w:tcW w:w="1260" w:type="dxa"/>
          </w:tcPr>
          <w:p w14:paraId="09EE90DD" w14:textId="052BCFA4" w:rsidR="00DE1604" w:rsidRDefault="00DE1604" w:rsidP="00DE1604">
            <w:pPr>
              <w:pStyle w:val="TAL"/>
            </w:pPr>
          </w:p>
        </w:tc>
        <w:tc>
          <w:tcPr>
            <w:tcW w:w="6030" w:type="dxa"/>
          </w:tcPr>
          <w:p w14:paraId="20381B05" w14:textId="7E6F0BFC" w:rsidR="00DE1604" w:rsidRDefault="00DE1604" w:rsidP="00DE1604">
            <w:pPr>
              <w:pStyle w:val="TAL"/>
            </w:pPr>
          </w:p>
        </w:tc>
      </w:tr>
      <w:tr w:rsidR="00DE1604" w14:paraId="6BB4E4F3" w14:textId="77777777">
        <w:tc>
          <w:tcPr>
            <w:tcW w:w="1980" w:type="dxa"/>
          </w:tcPr>
          <w:p w14:paraId="4D8FCBD2" w14:textId="77777777" w:rsidR="00DE1604" w:rsidRDefault="00DE1604" w:rsidP="00DE1604">
            <w:pPr>
              <w:pStyle w:val="TAL"/>
            </w:pPr>
          </w:p>
        </w:tc>
        <w:tc>
          <w:tcPr>
            <w:tcW w:w="1260" w:type="dxa"/>
          </w:tcPr>
          <w:p w14:paraId="208B0A29" w14:textId="77777777" w:rsidR="00DE1604" w:rsidRDefault="00DE1604" w:rsidP="00DE1604">
            <w:pPr>
              <w:pStyle w:val="TAL"/>
            </w:pPr>
          </w:p>
        </w:tc>
        <w:tc>
          <w:tcPr>
            <w:tcW w:w="6030" w:type="dxa"/>
          </w:tcPr>
          <w:p w14:paraId="11119CB1" w14:textId="77777777" w:rsidR="00DE1604" w:rsidRDefault="00DE1604" w:rsidP="00DE1604">
            <w:pPr>
              <w:pStyle w:val="TAL"/>
            </w:pPr>
          </w:p>
        </w:tc>
      </w:tr>
    </w:tbl>
    <w:p w14:paraId="5605CA72" w14:textId="77777777" w:rsidR="00785A7B" w:rsidRDefault="00785A7B" w:rsidP="00A85696">
      <w:pPr>
        <w:rPr>
          <w:u w:val="single"/>
          <w:lang w:eastAsia="ja-JP"/>
        </w:rPr>
      </w:pPr>
    </w:p>
    <w:p w14:paraId="1D2C1D25" w14:textId="202F6A17" w:rsidR="00A85696" w:rsidRDefault="00A85696" w:rsidP="00A85696">
      <w:pPr>
        <w:rPr>
          <w:u w:val="single"/>
          <w:lang w:eastAsia="ja-JP"/>
        </w:rPr>
      </w:pPr>
      <w:bookmarkStart w:id="13" w:name="_Hlk85025532"/>
      <w:r>
        <w:rPr>
          <w:u w:val="single"/>
          <w:lang w:eastAsia="ja-JP"/>
        </w:rPr>
        <w:t>Summary</w:t>
      </w:r>
      <w:r w:rsidR="000F66E4">
        <w:rPr>
          <w:u w:val="single"/>
          <w:lang w:eastAsia="ja-JP"/>
        </w:rPr>
        <w:t xml:space="preserve"> of companies’ views</w:t>
      </w:r>
    </w:p>
    <w:p w14:paraId="4DAF8655" w14:textId="77777777" w:rsidR="000F66E4" w:rsidRPr="000F66E4" w:rsidRDefault="000F66E4" w:rsidP="000F66E4">
      <w:pPr>
        <w:pStyle w:val="ListParagraph"/>
        <w:spacing w:line="240" w:lineRule="auto"/>
        <w:rPr>
          <w:rFonts w:ascii="Times New Roman" w:hAnsi="Times New Roman"/>
          <w:sz w:val="20"/>
          <w:szCs w:val="20"/>
          <w:lang w:eastAsia="ja-JP"/>
        </w:rPr>
      </w:pPr>
    </w:p>
    <w:bookmarkEnd w:id="13"/>
    <w:p w14:paraId="5C4EBE59" w14:textId="1CCB019F" w:rsidR="00501C47" w:rsidRDefault="002D5B94">
      <w:pPr>
        <w:pStyle w:val="Heading2"/>
      </w:pPr>
      <w:r>
        <w:t>2.2</w:t>
      </w:r>
      <w:r>
        <w:tab/>
      </w:r>
      <w:r w:rsidR="009F4F3A" w:rsidRPr="009F4F3A">
        <w:t>General description on GNSS Positioning Integrity</w:t>
      </w:r>
    </w:p>
    <w:p w14:paraId="3D9EAFC2" w14:textId="41F38CA7" w:rsidR="00D05264" w:rsidRDefault="009F4F3A" w:rsidP="009F4F3A">
      <w:pPr>
        <w:jc w:val="both"/>
      </w:pPr>
      <w:r>
        <w:t xml:space="preserve">This section is intended to handle the discussion on </w:t>
      </w:r>
      <w:r w:rsidR="00D05264">
        <w:t xml:space="preserve">the </w:t>
      </w:r>
      <w:r w:rsidR="000C326F">
        <w:t xml:space="preserve">TP for </w:t>
      </w:r>
      <w:r>
        <w:t>general d</w:t>
      </w:r>
      <w:r w:rsidRPr="006F6A91">
        <w:t>escription</w:t>
      </w:r>
      <w:r>
        <w:t xml:space="preserve"> </w:t>
      </w:r>
      <w:r w:rsidRPr="006F6A91">
        <w:t xml:space="preserve">on </w:t>
      </w:r>
      <w:r>
        <w:t>p</w:t>
      </w:r>
      <w:r w:rsidRPr="006F6A91">
        <w:t xml:space="preserve">ositioning </w:t>
      </w:r>
      <w:r>
        <w:t>i</w:t>
      </w:r>
      <w:r w:rsidRPr="006F6A91">
        <w:t>ntegrity</w:t>
      </w:r>
      <w:r>
        <w:t xml:space="preserve"> for GNSS based on </w:t>
      </w:r>
      <w:r w:rsidR="00D05264">
        <w:t xml:space="preserve">descriptions discussed in previous email discussion </w:t>
      </w:r>
      <w:r w:rsidR="00323C00">
        <w:t>[</w:t>
      </w:r>
      <w:r w:rsidR="00D05264">
        <w:t>3</w:t>
      </w:r>
      <w:r w:rsidR="00323C00">
        <w:t>]</w:t>
      </w:r>
      <w:r>
        <w:t xml:space="preserve">. </w:t>
      </w:r>
    </w:p>
    <w:p w14:paraId="44EA9B5A" w14:textId="69D9ACEF" w:rsidR="009F4F3A" w:rsidRDefault="009F4F3A" w:rsidP="009F4F3A">
      <w:pPr>
        <w:jc w:val="both"/>
      </w:pPr>
      <w:r>
        <w:t xml:space="preserve">The </w:t>
      </w:r>
      <w:r w:rsidR="00D05264">
        <w:t xml:space="preserve">description proposed to be included under clause </w:t>
      </w:r>
      <w:r w:rsidR="00D05264" w:rsidRPr="00D05264">
        <w:t>8.1.1</w:t>
      </w:r>
      <w:r w:rsidR="00D05264">
        <w:t xml:space="preserve"> (</w:t>
      </w:r>
      <w:r w:rsidR="00D05264" w:rsidRPr="00E0630E">
        <w:t>GNSS positioning methods</w:t>
      </w:r>
      <w:r w:rsidR="00D05264">
        <w:t xml:space="preserve">: </w:t>
      </w:r>
      <w:r w:rsidR="00D05264" w:rsidRPr="00D05264">
        <w:t>General</w:t>
      </w:r>
      <w:r w:rsidR="00D05264">
        <w:t>) of TS 38.305 is as follows:</w:t>
      </w:r>
    </w:p>
    <w:tbl>
      <w:tblPr>
        <w:tblStyle w:val="TableGrid"/>
        <w:tblW w:w="0" w:type="auto"/>
        <w:tblLook w:val="04A0" w:firstRow="1" w:lastRow="0" w:firstColumn="1" w:lastColumn="0" w:noHBand="0" w:noVBand="1"/>
      </w:tblPr>
      <w:tblGrid>
        <w:gridCol w:w="9631"/>
      </w:tblGrid>
      <w:tr w:rsidR="00D05264" w14:paraId="6B83E5FD" w14:textId="77777777" w:rsidTr="00D05264">
        <w:tc>
          <w:tcPr>
            <w:tcW w:w="9631" w:type="dxa"/>
          </w:tcPr>
          <w:p w14:paraId="2015E0A7" w14:textId="37427A60" w:rsidR="00D05264" w:rsidRDefault="00D05264" w:rsidP="00D05264">
            <w:pPr>
              <w:spacing w:after="0"/>
            </w:pPr>
            <w:bookmarkStart w:id="14" w:name="_Hlk86845244"/>
            <w:r w:rsidRPr="00E0630E">
              <w:t>When GNSS is designed to inter-work with the NG-RAN, the network assists the UE GNSS receiver to improve the performance in several respects. These performance improvements will:</w:t>
            </w:r>
          </w:p>
          <w:p w14:paraId="0C5D7624" w14:textId="4C340E93" w:rsidR="00D05264" w:rsidRPr="00E0630E" w:rsidRDefault="00D05264" w:rsidP="00937739">
            <w:pPr>
              <w:spacing w:after="120"/>
            </w:pPr>
            <w:r>
              <w:t xml:space="preserve">  ……</w:t>
            </w:r>
          </w:p>
          <w:p w14:paraId="6EC9132F" w14:textId="58506172" w:rsidR="00D05264" w:rsidRDefault="00D05264" w:rsidP="00D05264">
            <w:pPr>
              <w:pStyle w:val="B1"/>
            </w:pPr>
            <w:bookmarkStart w:id="15" w:name="_Hlk84885356"/>
            <w:r w:rsidRPr="00E0630E">
              <w:lastRenderedPageBreak/>
              <w:t>-</w:t>
            </w:r>
            <w:r w:rsidRPr="00E0630E">
              <w:tab/>
            </w:r>
            <w:bookmarkEnd w:id="15"/>
            <w:ins w:id="16" w:author="RAN2#116e" w:date="2021-11-03T14:48:00Z">
              <w:r w:rsidRPr="004263EA">
                <w:t>allow the UE to compute and report its positioning integrity results (</w:t>
              </w:r>
              <w:proofErr w:type="gramStart"/>
              <w:r w:rsidRPr="004263EA">
                <w:t>i.e.</w:t>
              </w:r>
              <w:proofErr w:type="gramEnd"/>
              <w:r w:rsidRPr="004263EA">
                <w:t xml:space="preserve"> metrics that characterize the trust in the accuracy of its position estimate); the UE can use the integrity requirements and assistance data obtained via NG-RAN, together with its own measurements, to compute its positioning integrity results</w:t>
              </w:r>
            </w:ins>
          </w:p>
          <w:p w14:paraId="1EB73C71" w14:textId="148DDDAB" w:rsidR="00D05264" w:rsidRDefault="00D05264" w:rsidP="00D05264">
            <w:pPr>
              <w:pStyle w:val="B1"/>
              <w:spacing w:after="0"/>
              <w:ind w:left="0" w:firstLine="0"/>
            </w:pPr>
            <w:r>
              <w:t>……</w:t>
            </w:r>
          </w:p>
          <w:p w14:paraId="7F7DD4CE" w14:textId="23682E68" w:rsidR="00D05264" w:rsidRPr="00E0630E" w:rsidRDefault="00D05264" w:rsidP="00D05264">
            <w:pPr>
              <w:spacing w:after="0"/>
            </w:pPr>
            <w:r w:rsidRPr="00E0630E">
              <w:t>The assistance data signalled to the UE can be broadly classified into:</w:t>
            </w:r>
          </w:p>
          <w:p w14:paraId="6C409BFE" w14:textId="54581614" w:rsidR="00D05264" w:rsidRDefault="00D05264" w:rsidP="00937739">
            <w:pPr>
              <w:pStyle w:val="B1"/>
              <w:spacing w:after="120"/>
              <w:ind w:left="576" w:hanging="288"/>
            </w:pPr>
            <w:r>
              <w:t>…….</w:t>
            </w:r>
          </w:p>
          <w:p w14:paraId="57441FC6" w14:textId="6A21196C" w:rsidR="00D05264" w:rsidRDefault="00D05264" w:rsidP="00D05264">
            <w:pPr>
              <w:pStyle w:val="B1"/>
            </w:pPr>
            <w:r w:rsidRPr="002203AD">
              <w:rPr>
                <w:i/>
                <w:iCs/>
              </w:rPr>
              <w:t xml:space="preserve">-    </w:t>
            </w:r>
            <w:ins w:id="17" w:author="RAN2#116e" w:date="2021-11-03T14:49:00Z">
              <w:r w:rsidRPr="002203AD">
                <w:rPr>
                  <w:i/>
                  <w:iCs/>
                </w:rPr>
                <w:t>data providing means for positioning integrity results calculation</w:t>
              </w:r>
            </w:ins>
          </w:p>
        </w:tc>
      </w:tr>
    </w:tbl>
    <w:bookmarkEnd w:id="14"/>
    <w:p w14:paraId="675386F3" w14:textId="33FF2432" w:rsidR="00D05264" w:rsidRDefault="00D05264" w:rsidP="000C326F">
      <w:pPr>
        <w:spacing w:before="240"/>
        <w:jc w:val="both"/>
      </w:pPr>
      <w:r>
        <w:lastRenderedPageBreak/>
        <w:t xml:space="preserve">The description proposed to be included under clause </w:t>
      </w:r>
      <w:r w:rsidRPr="00D05264">
        <w:t>8.1.1</w:t>
      </w:r>
      <w:r>
        <w:t xml:space="preserve"> (</w:t>
      </w:r>
      <w:r w:rsidRPr="00E0630E">
        <w:t>GNSS positioning methods</w:t>
      </w:r>
      <w:r>
        <w:t xml:space="preserve">: </w:t>
      </w:r>
      <w:r w:rsidRPr="00D05264">
        <w:t>General</w:t>
      </w:r>
      <w:r>
        <w:t>) of TS 3</w:t>
      </w:r>
      <w:r w:rsidR="00937739">
        <w:t>6</w:t>
      </w:r>
      <w:r>
        <w:t>.305 is as follows:</w:t>
      </w:r>
    </w:p>
    <w:tbl>
      <w:tblPr>
        <w:tblStyle w:val="TableGrid"/>
        <w:tblW w:w="0" w:type="auto"/>
        <w:tblLook w:val="04A0" w:firstRow="1" w:lastRow="0" w:firstColumn="1" w:lastColumn="0" w:noHBand="0" w:noVBand="1"/>
      </w:tblPr>
      <w:tblGrid>
        <w:gridCol w:w="9631"/>
      </w:tblGrid>
      <w:tr w:rsidR="00D05264" w14:paraId="0054F08D" w14:textId="77777777" w:rsidTr="00D05264">
        <w:tc>
          <w:tcPr>
            <w:tcW w:w="9631" w:type="dxa"/>
          </w:tcPr>
          <w:p w14:paraId="75B48E53" w14:textId="48F7A48B" w:rsidR="00D05264" w:rsidRDefault="00D05264" w:rsidP="00D05264">
            <w:pPr>
              <w:spacing w:after="0"/>
            </w:pPr>
            <w:r w:rsidRPr="00CA7BB1">
              <w:t>When GNSS is designed to inter-work with the E-UTRAN, the network assists the UE GNSS receiver to improve the performance in several respects. These performance improvements will:</w:t>
            </w:r>
          </w:p>
          <w:p w14:paraId="5F704D46" w14:textId="15FE9DE3" w:rsidR="00D05264" w:rsidRPr="00CA7BB1" w:rsidRDefault="00D05264" w:rsidP="00937739">
            <w:pPr>
              <w:spacing w:after="120"/>
            </w:pPr>
            <w:r>
              <w:t xml:space="preserve">   ……</w:t>
            </w:r>
          </w:p>
          <w:p w14:paraId="2AC4EDC8" w14:textId="77777777" w:rsidR="00D05264" w:rsidRPr="008E563B" w:rsidRDefault="00D05264" w:rsidP="00D05264">
            <w:pPr>
              <w:pStyle w:val="B1"/>
            </w:pPr>
            <w:ins w:id="18" w:author="RAN2#116e" w:date="2021-10-20T19:21:00Z">
              <w:r w:rsidRPr="008E563B">
                <w:t>-</w:t>
              </w:r>
              <w:r w:rsidRPr="008E563B">
                <w:tab/>
              </w:r>
            </w:ins>
            <w:ins w:id="19" w:author="RAN2#116e" w:date="2021-10-20T19:49:00Z">
              <w:r w:rsidRPr="00A62ABB">
                <w:t>allow the UE to compute and report its positioning integrity results (</w:t>
              </w:r>
              <w:proofErr w:type="gramStart"/>
              <w:r w:rsidRPr="00A62ABB">
                <w:t>i.e.</w:t>
              </w:r>
              <w:proofErr w:type="gramEnd"/>
              <w:r w:rsidRPr="00A62ABB">
                <w:t xml:space="preserv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5BF4D952" w14:textId="7BBA6C3F" w:rsidR="00D05264" w:rsidRDefault="00D05264" w:rsidP="00D05264">
            <w:pPr>
              <w:spacing w:after="0"/>
            </w:pPr>
            <w:r>
              <w:t>…..</w:t>
            </w:r>
          </w:p>
          <w:p w14:paraId="56E2C94E" w14:textId="0420088E" w:rsidR="00D05264" w:rsidRPr="00CA7BB1" w:rsidRDefault="00D05264" w:rsidP="00D05264">
            <w:pPr>
              <w:spacing w:after="0"/>
            </w:pPr>
            <w:r w:rsidRPr="00CA7BB1">
              <w:t>The assistance data signalled to the UE can be broadly classified into:</w:t>
            </w:r>
          </w:p>
          <w:p w14:paraId="5FFCCAE3" w14:textId="332CD22C" w:rsidR="00D05264" w:rsidRPr="00CA7BB1" w:rsidRDefault="00D05264" w:rsidP="00937739">
            <w:pPr>
              <w:pStyle w:val="B1"/>
              <w:spacing w:after="120"/>
              <w:ind w:left="576" w:hanging="288"/>
            </w:pPr>
            <w:r>
              <w:t>……</w:t>
            </w:r>
          </w:p>
          <w:p w14:paraId="77E3FC5A" w14:textId="44CD9B63" w:rsidR="00D05264" w:rsidRDefault="00D05264" w:rsidP="00D05264">
            <w:pPr>
              <w:pStyle w:val="B1"/>
            </w:pPr>
            <w:ins w:id="20" w:author="RAN2#116e" w:date="2021-10-20T19:21:00Z">
              <w:r w:rsidRPr="008E563B">
                <w:rPr>
                  <w:i/>
                  <w:iCs/>
                </w:rPr>
                <w:t xml:space="preserve">-    </w:t>
              </w:r>
            </w:ins>
            <w:ins w:id="21" w:author="RAN2#116e" w:date="2021-10-20T19:49:00Z">
              <w:r w:rsidRPr="008E563B">
                <w:rPr>
                  <w:i/>
                  <w:iCs/>
                </w:rPr>
                <w:t>data providing means for positioning integrity results calculation</w:t>
              </w:r>
            </w:ins>
          </w:p>
        </w:tc>
      </w:tr>
    </w:tbl>
    <w:p w14:paraId="78E9B404" w14:textId="77777777" w:rsidR="00D05264" w:rsidRDefault="00D05264" w:rsidP="00D05264"/>
    <w:p w14:paraId="6FD1ED94" w14:textId="44322FCA" w:rsidR="00501C47" w:rsidRDefault="00323C00">
      <w:bookmarkStart w:id="22" w:name="_Hlk85025637"/>
      <w:r w:rsidRPr="004B528D">
        <w:rPr>
          <w:highlight w:val="yellow"/>
        </w:rPr>
        <w:t>Q2: Do you agree with the TP on general description of positioning integrity for GNSS to be included in TS 38.305 and TS 36.305 as shown ab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395F9E6D" w14:textId="77777777">
        <w:trPr>
          <w:trHeight w:val="174"/>
        </w:trPr>
        <w:tc>
          <w:tcPr>
            <w:tcW w:w="1980" w:type="dxa"/>
            <w:shd w:val="clear" w:color="auto" w:fill="D0CECE" w:themeFill="background2" w:themeFillShade="E6"/>
          </w:tcPr>
          <w:bookmarkEnd w:id="22"/>
          <w:p w14:paraId="6394410C" w14:textId="77777777" w:rsidR="00501C47" w:rsidRDefault="002D5B94">
            <w:pPr>
              <w:pStyle w:val="TAL"/>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14:paraId="499053FB"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0F2B03B"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501C47" w14:paraId="512A2AD3" w14:textId="77777777">
        <w:tc>
          <w:tcPr>
            <w:tcW w:w="1980" w:type="dxa"/>
          </w:tcPr>
          <w:p w14:paraId="244D9105" w14:textId="0B02C98C" w:rsidR="00501C47" w:rsidRDefault="00501C47">
            <w:pPr>
              <w:pStyle w:val="TAL"/>
            </w:pPr>
          </w:p>
        </w:tc>
        <w:tc>
          <w:tcPr>
            <w:tcW w:w="1260" w:type="dxa"/>
          </w:tcPr>
          <w:p w14:paraId="4EC122FD" w14:textId="37BA8EBD" w:rsidR="00501C47" w:rsidRDefault="00501C47">
            <w:pPr>
              <w:pStyle w:val="TAL"/>
            </w:pPr>
          </w:p>
        </w:tc>
        <w:tc>
          <w:tcPr>
            <w:tcW w:w="6030" w:type="dxa"/>
          </w:tcPr>
          <w:p w14:paraId="62682A43" w14:textId="59D0BB9E" w:rsidR="00501C47" w:rsidRPr="0001500E" w:rsidRDefault="00501C47">
            <w:pPr>
              <w:pStyle w:val="TAL"/>
            </w:pPr>
          </w:p>
        </w:tc>
      </w:tr>
      <w:tr w:rsidR="00501C47" w14:paraId="20CE2522" w14:textId="77777777">
        <w:tc>
          <w:tcPr>
            <w:tcW w:w="1980" w:type="dxa"/>
          </w:tcPr>
          <w:p w14:paraId="59B9BC5D" w14:textId="3AB47B29" w:rsidR="00501C47" w:rsidRDefault="00501C47">
            <w:pPr>
              <w:pStyle w:val="TAL"/>
            </w:pPr>
          </w:p>
        </w:tc>
        <w:tc>
          <w:tcPr>
            <w:tcW w:w="1260" w:type="dxa"/>
          </w:tcPr>
          <w:p w14:paraId="457C2236" w14:textId="1FF2A519" w:rsidR="00501C47" w:rsidRDefault="00501C47">
            <w:pPr>
              <w:pStyle w:val="TAL"/>
            </w:pPr>
          </w:p>
        </w:tc>
        <w:tc>
          <w:tcPr>
            <w:tcW w:w="6030" w:type="dxa"/>
          </w:tcPr>
          <w:p w14:paraId="46395712" w14:textId="04FAAE05" w:rsidR="00501C47" w:rsidRPr="0001500E" w:rsidRDefault="00501C47">
            <w:pPr>
              <w:pStyle w:val="TAL"/>
            </w:pPr>
          </w:p>
        </w:tc>
      </w:tr>
      <w:tr w:rsidR="00501C47" w14:paraId="34EA2C16" w14:textId="77777777">
        <w:tc>
          <w:tcPr>
            <w:tcW w:w="1980" w:type="dxa"/>
          </w:tcPr>
          <w:p w14:paraId="1F7349CB" w14:textId="3B3E9544" w:rsidR="00501C47" w:rsidRDefault="00501C47">
            <w:pPr>
              <w:pStyle w:val="TAL"/>
              <w:rPr>
                <w:lang w:eastAsia="zh-CN"/>
              </w:rPr>
            </w:pPr>
          </w:p>
        </w:tc>
        <w:tc>
          <w:tcPr>
            <w:tcW w:w="1260" w:type="dxa"/>
          </w:tcPr>
          <w:p w14:paraId="24E2AC51" w14:textId="5E4C96B5" w:rsidR="00501C47" w:rsidRDefault="00501C47">
            <w:pPr>
              <w:pStyle w:val="TAL"/>
              <w:rPr>
                <w:lang w:eastAsia="zh-CN"/>
              </w:rPr>
            </w:pPr>
          </w:p>
        </w:tc>
        <w:tc>
          <w:tcPr>
            <w:tcW w:w="6030" w:type="dxa"/>
          </w:tcPr>
          <w:p w14:paraId="0A13CE9E" w14:textId="38E5ADE2" w:rsidR="00501C47" w:rsidRPr="0001500E" w:rsidRDefault="00501C47">
            <w:pPr>
              <w:pStyle w:val="TAL"/>
              <w:rPr>
                <w:lang w:eastAsia="zh-CN"/>
              </w:rPr>
            </w:pPr>
          </w:p>
        </w:tc>
      </w:tr>
      <w:tr w:rsidR="00501C47" w14:paraId="21261671" w14:textId="77777777">
        <w:tc>
          <w:tcPr>
            <w:tcW w:w="1980" w:type="dxa"/>
          </w:tcPr>
          <w:p w14:paraId="16AA13AC" w14:textId="182861F1" w:rsidR="00501C47" w:rsidRDefault="00501C47">
            <w:pPr>
              <w:pStyle w:val="TAL"/>
            </w:pPr>
          </w:p>
        </w:tc>
        <w:tc>
          <w:tcPr>
            <w:tcW w:w="1260" w:type="dxa"/>
          </w:tcPr>
          <w:p w14:paraId="15C1727F" w14:textId="3F7F77EC" w:rsidR="00501C47" w:rsidRDefault="00501C47">
            <w:pPr>
              <w:pStyle w:val="TAL"/>
            </w:pPr>
          </w:p>
        </w:tc>
        <w:tc>
          <w:tcPr>
            <w:tcW w:w="6030" w:type="dxa"/>
          </w:tcPr>
          <w:p w14:paraId="395230C7" w14:textId="6AF120AD" w:rsidR="00501C47" w:rsidRPr="0001500E" w:rsidRDefault="00501C47">
            <w:pPr>
              <w:pStyle w:val="TAL"/>
            </w:pPr>
          </w:p>
        </w:tc>
      </w:tr>
      <w:tr w:rsidR="00501C47" w14:paraId="53430469" w14:textId="77777777">
        <w:tc>
          <w:tcPr>
            <w:tcW w:w="1980" w:type="dxa"/>
          </w:tcPr>
          <w:p w14:paraId="4D379FDA" w14:textId="5F75C375" w:rsidR="00501C47" w:rsidRDefault="00501C47">
            <w:pPr>
              <w:pStyle w:val="TAL"/>
            </w:pPr>
          </w:p>
        </w:tc>
        <w:tc>
          <w:tcPr>
            <w:tcW w:w="1260" w:type="dxa"/>
          </w:tcPr>
          <w:p w14:paraId="69FC4DE0" w14:textId="63CA3590" w:rsidR="00501C47" w:rsidRDefault="00501C47">
            <w:pPr>
              <w:pStyle w:val="TAL"/>
            </w:pPr>
          </w:p>
        </w:tc>
        <w:tc>
          <w:tcPr>
            <w:tcW w:w="6030" w:type="dxa"/>
          </w:tcPr>
          <w:p w14:paraId="0F4488DB" w14:textId="60421FC8" w:rsidR="00501C47" w:rsidRPr="0001500E" w:rsidRDefault="00501C47">
            <w:pPr>
              <w:pStyle w:val="TAL"/>
              <w:jc w:val="both"/>
            </w:pPr>
          </w:p>
        </w:tc>
      </w:tr>
      <w:tr w:rsidR="00501C47" w14:paraId="18FCED2D" w14:textId="77777777">
        <w:tc>
          <w:tcPr>
            <w:tcW w:w="1980" w:type="dxa"/>
          </w:tcPr>
          <w:p w14:paraId="4D0D1B97" w14:textId="533E0650" w:rsidR="00501C47" w:rsidRDefault="00501C47">
            <w:pPr>
              <w:pStyle w:val="TAL"/>
            </w:pPr>
          </w:p>
        </w:tc>
        <w:tc>
          <w:tcPr>
            <w:tcW w:w="1260" w:type="dxa"/>
          </w:tcPr>
          <w:p w14:paraId="0AE85BD5" w14:textId="592DF5DD" w:rsidR="00501C47" w:rsidRDefault="00501C47">
            <w:pPr>
              <w:pStyle w:val="TAL"/>
            </w:pPr>
          </w:p>
        </w:tc>
        <w:tc>
          <w:tcPr>
            <w:tcW w:w="6030" w:type="dxa"/>
          </w:tcPr>
          <w:p w14:paraId="0F17A40B" w14:textId="43D839CB" w:rsidR="00501C47" w:rsidRPr="0001500E" w:rsidRDefault="00501C47">
            <w:pPr>
              <w:pStyle w:val="TAL"/>
            </w:pPr>
          </w:p>
        </w:tc>
      </w:tr>
      <w:tr w:rsidR="00501C47" w14:paraId="4D5174C8" w14:textId="77777777">
        <w:tc>
          <w:tcPr>
            <w:tcW w:w="1980" w:type="dxa"/>
          </w:tcPr>
          <w:p w14:paraId="3A238D26" w14:textId="7ADB3CE9" w:rsidR="00501C47" w:rsidRDefault="00501C47">
            <w:pPr>
              <w:pStyle w:val="TAL"/>
              <w:rPr>
                <w:lang w:val="en-US" w:eastAsia="zh-CN"/>
              </w:rPr>
            </w:pPr>
          </w:p>
        </w:tc>
        <w:tc>
          <w:tcPr>
            <w:tcW w:w="1260" w:type="dxa"/>
          </w:tcPr>
          <w:p w14:paraId="00EAAE52" w14:textId="41B293C1" w:rsidR="00501C47" w:rsidRDefault="00501C47">
            <w:pPr>
              <w:pStyle w:val="TAL"/>
              <w:rPr>
                <w:lang w:val="en-US" w:eastAsia="zh-CN"/>
              </w:rPr>
            </w:pPr>
          </w:p>
        </w:tc>
        <w:tc>
          <w:tcPr>
            <w:tcW w:w="6030" w:type="dxa"/>
          </w:tcPr>
          <w:p w14:paraId="7EBA54BB" w14:textId="0D84FB8A" w:rsidR="00501C47" w:rsidRPr="0001500E" w:rsidRDefault="00501C47" w:rsidP="009F4F3A">
            <w:pPr>
              <w:pStyle w:val="TAL"/>
              <w:rPr>
                <w:lang w:val="en-US" w:eastAsia="zh-CN"/>
              </w:rPr>
            </w:pPr>
          </w:p>
        </w:tc>
      </w:tr>
      <w:tr w:rsidR="00501C47" w14:paraId="51E30683" w14:textId="77777777">
        <w:tc>
          <w:tcPr>
            <w:tcW w:w="1980" w:type="dxa"/>
          </w:tcPr>
          <w:p w14:paraId="48F9F765" w14:textId="3331576D" w:rsidR="00501C47" w:rsidRDefault="00501C47">
            <w:pPr>
              <w:pStyle w:val="TAL"/>
              <w:rPr>
                <w:lang w:eastAsia="zh-CN"/>
              </w:rPr>
            </w:pPr>
          </w:p>
        </w:tc>
        <w:tc>
          <w:tcPr>
            <w:tcW w:w="1260" w:type="dxa"/>
          </w:tcPr>
          <w:p w14:paraId="3894B642" w14:textId="2ABD173D" w:rsidR="00501C47" w:rsidRDefault="00501C47">
            <w:pPr>
              <w:pStyle w:val="TAL"/>
              <w:rPr>
                <w:lang w:eastAsia="zh-CN"/>
              </w:rPr>
            </w:pPr>
          </w:p>
        </w:tc>
        <w:tc>
          <w:tcPr>
            <w:tcW w:w="6030" w:type="dxa"/>
          </w:tcPr>
          <w:p w14:paraId="3C20D047" w14:textId="47BCA2C4" w:rsidR="00A075F3" w:rsidRPr="0001500E" w:rsidRDefault="00A075F3" w:rsidP="00A075F3">
            <w:pPr>
              <w:pStyle w:val="TAL"/>
              <w:rPr>
                <w:lang w:eastAsia="zh-CN"/>
              </w:rPr>
            </w:pPr>
          </w:p>
        </w:tc>
      </w:tr>
      <w:tr w:rsidR="00501C47" w14:paraId="14BEB1E7" w14:textId="77777777">
        <w:tc>
          <w:tcPr>
            <w:tcW w:w="1980" w:type="dxa"/>
          </w:tcPr>
          <w:p w14:paraId="0D7DBDD0" w14:textId="79696457" w:rsidR="00501C47" w:rsidRDefault="00501C47">
            <w:pPr>
              <w:pStyle w:val="TAL"/>
            </w:pPr>
          </w:p>
        </w:tc>
        <w:tc>
          <w:tcPr>
            <w:tcW w:w="1260" w:type="dxa"/>
          </w:tcPr>
          <w:p w14:paraId="2BE78F75" w14:textId="5181BE2B" w:rsidR="00501C47" w:rsidRDefault="00501C47">
            <w:pPr>
              <w:pStyle w:val="TAL"/>
            </w:pPr>
          </w:p>
        </w:tc>
        <w:tc>
          <w:tcPr>
            <w:tcW w:w="6030" w:type="dxa"/>
          </w:tcPr>
          <w:p w14:paraId="6D774C80" w14:textId="06F3C964" w:rsidR="00501C47" w:rsidRPr="0001500E" w:rsidRDefault="00501C47">
            <w:pPr>
              <w:pStyle w:val="TAL"/>
            </w:pPr>
          </w:p>
        </w:tc>
      </w:tr>
      <w:tr w:rsidR="00DE1604" w14:paraId="52358041" w14:textId="77777777">
        <w:tc>
          <w:tcPr>
            <w:tcW w:w="1980" w:type="dxa"/>
          </w:tcPr>
          <w:p w14:paraId="72BBB7DE" w14:textId="6846B5BE" w:rsidR="00DE1604" w:rsidRDefault="00DE1604" w:rsidP="00DE1604">
            <w:pPr>
              <w:pStyle w:val="TAL"/>
            </w:pPr>
          </w:p>
        </w:tc>
        <w:tc>
          <w:tcPr>
            <w:tcW w:w="1260" w:type="dxa"/>
          </w:tcPr>
          <w:p w14:paraId="2689AE65" w14:textId="0D03DD1F" w:rsidR="00DE1604" w:rsidRDefault="00DE1604" w:rsidP="00DE1604">
            <w:pPr>
              <w:pStyle w:val="TAL"/>
            </w:pPr>
          </w:p>
        </w:tc>
        <w:tc>
          <w:tcPr>
            <w:tcW w:w="6030" w:type="dxa"/>
          </w:tcPr>
          <w:p w14:paraId="0AF41E27" w14:textId="5B3B4CF3" w:rsidR="00DE1604" w:rsidRDefault="00DE1604" w:rsidP="00DE1604">
            <w:pPr>
              <w:pStyle w:val="TAL"/>
            </w:pPr>
          </w:p>
        </w:tc>
      </w:tr>
      <w:tr w:rsidR="00DE1604" w14:paraId="4A53865C" w14:textId="77777777">
        <w:tc>
          <w:tcPr>
            <w:tcW w:w="1980" w:type="dxa"/>
          </w:tcPr>
          <w:p w14:paraId="69861F64" w14:textId="2948B26F" w:rsidR="00DE1604" w:rsidRDefault="00DE1604" w:rsidP="00DE1604">
            <w:pPr>
              <w:pStyle w:val="TAL"/>
            </w:pPr>
          </w:p>
        </w:tc>
        <w:tc>
          <w:tcPr>
            <w:tcW w:w="1260" w:type="dxa"/>
          </w:tcPr>
          <w:p w14:paraId="596F411A" w14:textId="3B258413" w:rsidR="00DE1604" w:rsidRDefault="00DE1604" w:rsidP="00DE1604">
            <w:pPr>
              <w:pStyle w:val="TAL"/>
            </w:pPr>
          </w:p>
        </w:tc>
        <w:tc>
          <w:tcPr>
            <w:tcW w:w="6030" w:type="dxa"/>
          </w:tcPr>
          <w:p w14:paraId="1C21735D" w14:textId="7BB71ECC" w:rsidR="00DE1604" w:rsidRDefault="00DE1604" w:rsidP="00DE1604">
            <w:pPr>
              <w:pStyle w:val="TAL"/>
            </w:pPr>
          </w:p>
        </w:tc>
      </w:tr>
      <w:tr w:rsidR="00DE1604" w14:paraId="45AA8B3C" w14:textId="77777777">
        <w:tc>
          <w:tcPr>
            <w:tcW w:w="1980" w:type="dxa"/>
          </w:tcPr>
          <w:p w14:paraId="01564D85" w14:textId="77777777" w:rsidR="00DE1604" w:rsidRDefault="00DE1604" w:rsidP="00DE1604">
            <w:pPr>
              <w:pStyle w:val="TAL"/>
            </w:pPr>
          </w:p>
        </w:tc>
        <w:tc>
          <w:tcPr>
            <w:tcW w:w="1260" w:type="dxa"/>
          </w:tcPr>
          <w:p w14:paraId="66E88F7A" w14:textId="77777777" w:rsidR="00DE1604" w:rsidRDefault="00DE1604" w:rsidP="00DE1604">
            <w:pPr>
              <w:pStyle w:val="TAL"/>
            </w:pPr>
          </w:p>
        </w:tc>
        <w:tc>
          <w:tcPr>
            <w:tcW w:w="6030" w:type="dxa"/>
          </w:tcPr>
          <w:p w14:paraId="02D522F4" w14:textId="77777777" w:rsidR="00DE1604" w:rsidRDefault="00DE1604" w:rsidP="00DE1604">
            <w:pPr>
              <w:pStyle w:val="TAL"/>
            </w:pPr>
          </w:p>
        </w:tc>
      </w:tr>
      <w:tr w:rsidR="00DE1604" w14:paraId="011A72A4" w14:textId="77777777">
        <w:tc>
          <w:tcPr>
            <w:tcW w:w="1980" w:type="dxa"/>
          </w:tcPr>
          <w:p w14:paraId="3AAC572A" w14:textId="77777777" w:rsidR="00DE1604" w:rsidRDefault="00DE1604" w:rsidP="00DE1604">
            <w:pPr>
              <w:pStyle w:val="TAL"/>
            </w:pPr>
          </w:p>
        </w:tc>
        <w:tc>
          <w:tcPr>
            <w:tcW w:w="1260" w:type="dxa"/>
          </w:tcPr>
          <w:p w14:paraId="0098B2FD" w14:textId="77777777" w:rsidR="00DE1604" w:rsidRDefault="00DE1604" w:rsidP="00DE1604">
            <w:pPr>
              <w:pStyle w:val="TAL"/>
            </w:pPr>
          </w:p>
        </w:tc>
        <w:tc>
          <w:tcPr>
            <w:tcW w:w="6030" w:type="dxa"/>
          </w:tcPr>
          <w:p w14:paraId="7D174762" w14:textId="77777777" w:rsidR="00DE1604" w:rsidRDefault="00DE1604" w:rsidP="00DE1604">
            <w:pPr>
              <w:pStyle w:val="TAL"/>
            </w:pPr>
          </w:p>
        </w:tc>
      </w:tr>
    </w:tbl>
    <w:p w14:paraId="6EACBC24" w14:textId="69628310" w:rsidR="00501C47" w:rsidRDefault="00501C47">
      <w:pPr>
        <w:rPr>
          <w:lang w:eastAsia="ja-JP"/>
        </w:rPr>
      </w:pPr>
    </w:p>
    <w:p w14:paraId="3DE53507" w14:textId="13194D2F" w:rsidR="00A85696" w:rsidRDefault="00A85696" w:rsidP="002770CA">
      <w:pPr>
        <w:rPr>
          <w:u w:val="single"/>
          <w:lang w:eastAsia="ja-JP"/>
        </w:rPr>
      </w:pPr>
      <w:bookmarkStart w:id="23" w:name="_Hlk85025806"/>
      <w:bookmarkStart w:id="24" w:name="_Hlk85025627"/>
      <w:r>
        <w:rPr>
          <w:u w:val="single"/>
          <w:lang w:eastAsia="ja-JP"/>
        </w:rPr>
        <w:t>S</w:t>
      </w:r>
      <w:r w:rsidRPr="00905633">
        <w:rPr>
          <w:u w:val="single"/>
          <w:lang w:eastAsia="ja-JP"/>
        </w:rPr>
        <w:t>ummary</w:t>
      </w:r>
      <w:r w:rsidR="00BB2AA3">
        <w:rPr>
          <w:u w:val="single"/>
          <w:lang w:eastAsia="ja-JP"/>
        </w:rPr>
        <w:t xml:space="preserve"> of companies’ views</w:t>
      </w:r>
      <w:bookmarkEnd w:id="23"/>
    </w:p>
    <w:p w14:paraId="4CB2BE98" w14:textId="77777777" w:rsidR="002770CA" w:rsidRPr="002770CA" w:rsidRDefault="002770CA" w:rsidP="002770CA">
      <w:pPr>
        <w:rPr>
          <w:u w:val="single"/>
          <w:lang w:eastAsia="ja-JP"/>
        </w:rPr>
      </w:pPr>
    </w:p>
    <w:bookmarkEnd w:id="24"/>
    <w:p w14:paraId="0D662A33" w14:textId="2A1B5DC8" w:rsidR="00A84868" w:rsidRDefault="00323C00" w:rsidP="00A84868">
      <w:pPr>
        <w:pStyle w:val="Heading2"/>
      </w:pPr>
      <w:r>
        <w:t>2</w:t>
      </w:r>
      <w:r w:rsidR="00A84868">
        <w:t>.3</w:t>
      </w:r>
      <w:r w:rsidR="00A84868">
        <w:tab/>
        <w:t xml:space="preserve">Supporting </w:t>
      </w:r>
      <w:r w:rsidR="00A84868" w:rsidRPr="00A84868">
        <w:t>GNSS positioning integrity</w:t>
      </w:r>
      <w:r w:rsidR="00A84868">
        <w:t xml:space="preserve"> with LPP</w:t>
      </w:r>
    </w:p>
    <w:p w14:paraId="58122DA2" w14:textId="5D659A4A" w:rsidR="000C326F" w:rsidRDefault="000C326F" w:rsidP="000C326F">
      <w:pPr>
        <w:jc w:val="both"/>
      </w:pPr>
      <w:r>
        <w:t xml:space="preserve">This section is intended to handle the discussion on the TP for </w:t>
      </w:r>
      <w:r w:rsidRPr="000C326F">
        <w:t xml:space="preserve">supporting GNSS positioning integrity with LPP </w:t>
      </w:r>
      <w:r>
        <w:t xml:space="preserve">based on descriptions discussed in previous email discussion [3]. </w:t>
      </w:r>
    </w:p>
    <w:p w14:paraId="75DFA063" w14:textId="17AC3923" w:rsidR="003B7A70" w:rsidRDefault="000C326F" w:rsidP="000C326F">
      <w:pPr>
        <w:jc w:val="both"/>
      </w:pPr>
      <w:r>
        <w:t xml:space="preserve">The </w:t>
      </w:r>
      <w:r w:rsidR="00937739">
        <w:t>descriptions</w:t>
      </w:r>
      <w:r>
        <w:t xml:space="preserve">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8.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45C240B3" w14:textId="77777777" w:rsidTr="000C326F">
        <w:tc>
          <w:tcPr>
            <w:tcW w:w="9631" w:type="dxa"/>
          </w:tcPr>
          <w:p w14:paraId="7D7483BE" w14:textId="18782A50" w:rsidR="00937739" w:rsidRPr="00937739" w:rsidRDefault="00937739" w:rsidP="00937739">
            <w:pPr>
              <w:spacing w:before="120"/>
              <w:rPr>
                <w:rFonts w:ascii="Arial" w:hAnsi="Arial" w:cs="Arial"/>
                <w:sz w:val="24"/>
                <w:szCs w:val="24"/>
              </w:rPr>
            </w:pPr>
            <w:r w:rsidRPr="00937739">
              <w:rPr>
                <w:rFonts w:ascii="Arial" w:hAnsi="Arial" w:cs="Arial"/>
                <w:sz w:val="24"/>
                <w:szCs w:val="24"/>
              </w:rPr>
              <w:lastRenderedPageBreak/>
              <w:t>8.1.3</w:t>
            </w:r>
            <w:r w:rsidRPr="00937739">
              <w:rPr>
                <w:rFonts w:ascii="Arial" w:hAnsi="Arial" w:cs="Arial"/>
                <w:sz w:val="24"/>
                <w:szCs w:val="24"/>
              </w:rPr>
              <w:tab/>
            </w:r>
            <w:r>
              <w:rPr>
                <w:rFonts w:ascii="Arial" w:hAnsi="Arial" w:cs="Arial"/>
                <w:sz w:val="24"/>
                <w:szCs w:val="24"/>
              </w:rPr>
              <w:t xml:space="preserve">     </w:t>
            </w:r>
            <w:r w:rsidRPr="00937739">
              <w:rPr>
                <w:rFonts w:ascii="Arial" w:hAnsi="Arial" w:cs="Arial"/>
                <w:sz w:val="24"/>
                <w:szCs w:val="24"/>
              </w:rPr>
              <w:t>Assisted-GNSS Positioning Procedures</w:t>
            </w:r>
          </w:p>
          <w:p w14:paraId="5F0087CC" w14:textId="19B1D87C" w:rsidR="00937739" w:rsidRPr="00937739" w:rsidRDefault="00937739" w:rsidP="000C326F">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23FCA1AB" w14:textId="058BCB3D" w:rsidR="000C326F" w:rsidRDefault="000C326F" w:rsidP="000C326F">
            <w:r w:rsidRPr="00E0630E">
              <w:t>The Capability Transfer procedure for Assisted-GNSS positioning is described in clause 7.1.2.1.</w:t>
            </w:r>
          </w:p>
          <w:p w14:paraId="2AF4B973" w14:textId="77777777" w:rsidR="000C326F" w:rsidRPr="00E0630E" w:rsidRDefault="000C326F" w:rsidP="000C326F">
            <w:pPr>
              <w:rPr>
                <w:ins w:id="25" w:author="RAN2#116e" w:date="2021-11-03T15:02:00Z"/>
              </w:rPr>
            </w:pPr>
            <w:bookmarkStart w:id="26" w:name="_Hlk84537648"/>
            <w:bookmarkStart w:id="27" w:name="_Toc12632694"/>
            <w:bookmarkStart w:id="28" w:name="_Toc29305388"/>
            <w:bookmarkStart w:id="29" w:name="_Toc37338211"/>
            <w:bookmarkStart w:id="30" w:name="_Toc46489054"/>
            <w:bookmarkStart w:id="31" w:name="_Toc52567407"/>
            <w:bookmarkStart w:id="32" w:name="_Toc83658907"/>
            <w:ins w:id="33" w:author="RAN2#116e" w:date="2021-11-03T15:02:00Z">
              <w:r w:rsidRPr="00031F01">
                <w:t xml:space="preserve">The Capability Transfer procedure </w:t>
              </w:r>
              <w:r>
                <w:t>can be</w:t>
              </w:r>
              <w:r w:rsidRPr="00031F01">
                <w:t xml:space="preserve"> used to transfer capability information for positioning integrity. </w:t>
              </w:r>
              <w:bookmarkEnd w:id="26"/>
            </w:ins>
          </w:p>
          <w:bookmarkEnd w:id="27"/>
          <w:bookmarkEnd w:id="28"/>
          <w:bookmarkEnd w:id="29"/>
          <w:bookmarkEnd w:id="30"/>
          <w:bookmarkEnd w:id="31"/>
          <w:bookmarkEnd w:id="32"/>
          <w:p w14:paraId="2B8D8B38" w14:textId="5E8E21F0" w:rsidR="00937739" w:rsidRPr="00937739" w:rsidRDefault="00937739" w:rsidP="000C326F">
            <w:pPr>
              <w:rPr>
                <w:rFonts w:ascii="Arial" w:hAnsi="Arial" w:cs="Arial"/>
                <w:sz w:val="22"/>
                <w:szCs w:val="22"/>
              </w:rPr>
            </w:pPr>
            <w:r w:rsidRPr="00937739">
              <w:rPr>
                <w:rFonts w:ascii="Arial" w:hAnsi="Arial" w:cs="Arial"/>
                <w:sz w:val="22"/>
                <w:szCs w:val="22"/>
              </w:rPr>
              <w:t>8.1.3.2</w:t>
            </w:r>
            <w:r>
              <w:rPr>
                <w:rFonts w:ascii="Arial" w:hAnsi="Arial" w:cs="Arial"/>
                <w:sz w:val="22"/>
                <w:szCs w:val="22"/>
              </w:rPr>
              <w:t xml:space="preserve">     </w:t>
            </w:r>
            <w:r w:rsidRPr="00937739">
              <w:rPr>
                <w:rFonts w:ascii="Arial" w:hAnsi="Arial" w:cs="Arial"/>
                <w:sz w:val="22"/>
                <w:szCs w:val="22"/>
              </w:rPr>
              <w:t>Assistance Data Transfer Procedure</w:t>
            </w:r>
          </w:p>
          <w:p w14:paraId="2B0FA96A" w14:textId="09A8CB57" w:rsidR="000C326F" w:rsidRDefault="000C326F" w:rsidP="000C326F">
            <w:r w:rsidRPr="00E0630E">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673AE799" w14:textId="77777777" w:rsidR="000C326F" w:rsidRPr="00E0630E" w:rsidRDefault="000C326F" w:rsidP="000C326F">
            <w:pPr>
              <w:rPr>
                <w:ins w:id="34" w:author="RAN2#116e" w:date="2021-11-03T15:02:00Z"/>
              </w:rPr>
            </w:pPr>
            <w:bookmarkStart w:id="35" w:name="_Hlk84537637"/>
            <w:ins w:id="36"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bookmarkEnd w:id="35"/>
            </w:ins>
          </w:p>
          <w:p w14:paraId="3835C688" w14:textId="77777777" w:rsidR="000C326F" w:rsidRDefault="000C326F" w:rsidP="00A85696">
            <w:pPr>
              <w:rPr>
                <w:b/>
                <w:bCs/>
              </w:rPr>
            </w:pPr>
            <w:r>
              <w:rPr>
                <w:b/>
                <w:bCs/>
              </w:rPr>
              <w:t>…..</w:t>
            </w:r>
          </w:p>
          <w:p w14:paraId="7D2EDD2B" w14:textId="70AB094E" w:rsidR="00937739" w:rsidRPr="00937739" w:rsidRDefault="00937739" w:rsidP="000C326F">
            <w:pPr>
              <w:rPr>
                <w:rFonts w:ascii="Arial" w:hAnsi="Arial" w:cs="Arial"/>
                <w:sz w:val="22"/>
                <w:szCs w:val="22"/>
              </w:rPr>
            </w:pPr>
            <w:r w:rsidRPr="00937739">
              <w:rPr>
                <w:rFonts w:ascii="Arial" w:hAnsi="Arial" w:cs="Arial"/>
                <w:sz w:val="22"/>
                <w:szCs w:val="22"/>
              </w:rPr>
              <w:t>8.1.3.3</w:t>
            </w:r>
            <w:r>
              <w:rPr>
                <w:rFonts w:ascii="Arial" w:hAnsi="Arial" w:cs="Arial"/>
                <w:sz w:val="22"/>
                <w:szCs w:val="22"/>
              </w:rPr>
              <w:t xml:space="preserve">     </w:t>
            </w:r>
            <w:r w:rsidRPr="00937739">
              <w:rPr>
                <w:rFonts w:ascii="Arial" w:hAnsi="Arial" w:cs="Arial"/>
                <w:sz w:val="22"/>
                <w:szCs w:val="22"/>
              </w:rPr>
              <w:t>Location Information Transfer Procedure</w:t>
            </w:r>
          </w:p>
          <w:p w14:paraId="1F6F2632" w14:textId="630CCD5A" w:rsidR="000C326F" w:rsidRDefault="000C326F" w:rsidP="000C326F">
            <w:r w:rsidRPr="00E0630E">
              <w:t>The purpose of this procedure is to enable the LMF to request position measurements or location estimate from the UE, or to enable the UE to provide location measurements to the LMF for position calculation.</w:t>
            </w:r>
          </w:p>
          <w:p w14:paraId="61B05BE5" w14:textId="33ADEECD" w:rsidR="000C326F" w:rsidRPr="000C326F" w:rsidRDefault="000C326F" w:rsidP="00A85696">
            <w:bookmarkStart w:id="37" w:name="_Hlk84537612"/>
            <w:ins w:id="38" w:author="RAN2#116e" w:date="2021-11-03T15:01:00Z">
              <w:r w:rsidRPr="00031F01">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r>
                <w:t>requirements</w:t>
              </w:r>
              <w:r w:rsidRPr="00031F01">
                <w:t xml:space="preserve"> and integrity results for positioning integrity for UE-based mode.</w:t>
              </w:r>
            </w:ins>
            <w:bookmarkEnd w:id="37"/>
          </w:p>
        </w:tc>
      </w:tr>
    </w:tbl>
    <w:p w14:paraId="340E49A2" w14:textId="0F2CB64D" w:rsidR="000C326F" w:rsidRDefault="000C326F" w:rsidP="000C326F">
      <w:pPr>
        <w:spacing w:before="240" w:after="120"/>
        <w:jc w:val="both"/>
      </w:pPr>
      <w:r>
        <w:t xml:space="preserve">The description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6.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09D0C6AD" w14:textId="77777777" w:rsidTr="000C326F">
        <w:tc>
          <w:tcPr>
            <w:tcW w:w="9631" w:type="dxa"/>
          </w:tcPr>
          <w:p w14:paraId="3F97C46E" w14:textId="5F220DF7" w:rsidR="00937739" w:rsidRPr="00937739" w:rsidRDefault="00937739" w:rsidP="00937739">
            <w:pPr>
              <w:spacing w:before="120"/>
              <w:rPr>
                <w:rFonts w:ascii="Arial" w:hAnsi="Arial" w:cs="Arial"/>
                <w:sz w:val="24"/>
                <w:szCs w:val="24"/>
              </w:rPr>
            </w:pPr>
            <w:r w:rsidRPr="00937739">
              <w:rPr>
                <w:rFonts w:ascii="Arial" w:hAnsi="Arial" w:cs="Arial"/>
                <w:sz w:val="24"/>
                <w:szCs w:val="24"/>
              </w:rPr>
              <w:t>8.1.3</w:t>
            </w:r>
            <w:r>
              <w:rPr>
                <w:rFonts w:ascii="Arial" w:hAnsi="Arial" w:cs="Arial"/>
                <w:sz w:val="24"/>
                <w:szCs w:val="24"/>
              </w:rPr>
              <w:t xml:space="preserve">     </w:t>
            </w:r>
            <w:r w:rsidRPr="00937739">
              <w:rPr>
                <w:rFonts w:ascii="Arial" w:hAnsi="Arial" w:cs="Arial"/>
                <w:sz w:val="24"/>
                <w:szCs w:val="24"/>
              </w:rPr>
              <w:t>Assisted-GNSS Positioning Procedures</w:t>
            </w:r>
          </w:p>
          <w:p w14:paraId="35BF9D6A" w14:textId="04667B50" w:rsidR="00937739" w:rsidRPr="00937739" w:rsidRDefault="00937739" w:rsidP="00937739">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618F772B" w14:textId="77777777" w:rsidR="000C326F" w:rsidRDefault="000C326F" w:rsidP="000C326F">
            <w:pPr>
              <w:rPr>
                <w:ins w:id="39" w:author="RAN2#116e" w:date="2021-10-20T19:22:00Z"/>
              </w:rPr>
            </w:pPr>
            <w:r w:rsidRPr="00E0630E">
              <w:t>The</w:t>
            </w:r>
            <w:r w:rsidRPr="00CA7BB1">
              <w:t xml:space="preserve"> Capability Transfer procedure for Assisted-GNSS positioning is described in clause 7.1.2.1.</w:t>
            </w:r>
          </w:p>
          <w:p w14:paraId="57DB92F9" w14:textId="77777777" w:rsidR="000C326F" w:rsidRPr="00E0630E" w:rsidRDefault="000C326F" w:rsidP="000C326F">
            <w:ins w:id="40" w:author="RAN2#116e" w:date="2021-10-20T19:22:00Z">
              <w:r w:rsidRPr="00031F01">
                <w:t xml:space="preserve">The Capability Transfer procedure </w:t>
              </w:r>
              <w:r>
                <w:t>can be</w:t>
              </w:r>
              <w:r w:rsidRPr="00031F01">
                <w:t xml:space="preserve"> used to transfer capability information for positioning integrity. </w:t>
              </w:r>
            </w:ins>
          </w:p>
          <w:p w14:paraId="1DA238F2" w14:textId="0895BFFD" w:rsidR="000C326F" w:rsidRPr="00937739" w:rsidRDefault="000C326F" w:rsidP="00937739">
            <w:pPr>
              <w:rPr>
                <w:rFonts w:ascii="Arial" w:hAnsi="Arial" w:cs="Arial"/>
              </w:rPr>
            </w:pPr>
            <w:bookmarkStart w:id="41" w:name="OLE_LINK7"/>
            <w:bookmarkStart w:id="42" w:name="OLE_LINK8"/>
            <w:bookmarkStart w:id="43" w:name="_Toc12401828"/>
            <w:bookmarkStart w:id="44" w:name="_Toc37259694"/>
            <w:bookmarkStart w:id="45" w:name="_Toc46484288"/>
            <w:bookmarkStart w:id="46" w:name="_Toc83648263"/>
            <w:bookmarkStart w:id="47" w:name="OLE_LINK5"/>
            <w:bookmarkStart w:id="48" w:name="OLE_LINK6"/>
            <w:r w:rsidRPr="00937739">
              <w:rPr>
                <w:rFonts w:ascii="Arial" w:hAnsi="Arial" w:cs="Arial"/>
              </w:rPr>
              <w:t>8.1.3.1.1</w:t>
            </w:r>
            <w:bookmarkEnd w:id="41"/>
            <w:bookmarkEnd w:id="42"/>
            <w:r w:rsidR="00937739">
              <w:rPr>
                <w:rFonts w:ascii="Arial" w:hAnsi="Arial" w:cs="Arial"/>
              </w:rPr>
              <w:t xml:space="preserve">      </w:t>
            </w:r>
            <w:r w:rsidRPr="00937739">
              <w:rPr>
                <w:rFonts w:ascii="Arial" w:hAnsi="Arial" w:cs="Arial"/>
              </w:rPr>
              <w:t>Void</w:t>
            </w:r>
            <w:bookmarkEnd w:id="43"/>
            <w:bookmarkEnd w:id="44"/>
            <w:bookmarkEnd w:id="45"/>
            <w:bookmarkEnd w:id="46"/>
          </w:p>
          <w:p w14:paraId="736F5143" w14:textId="3AEDE7BA" w:rsidR="000C326F" w:rsidRPr="00937739" w:rsidRDefault="000C326F" w:rsidP="00937739">
            <w:pPr>
              <w:rPr>
                <w:rFonts w:ascii="Arial" w:hAnsi="Arial" w:cs="Arial"/>
                <w:sz w:val="22"/>
                <w:szCs w:val="22"/>
              </w:rPr>
            </w:pPr>
            <w:bookmarkStart w:id="49" w:name="_Toc12401829"/>
            <w:bookmarkStart w:id="50" w:name="_Toc37259695"/>
            <w:bookmarkStart w:id="51" w:name="_Toc46484289"/>
            <w:bookmarkStart w:id="52" w:name="_Toc83648264"/>
            <w:bookmarkEnd w:id="47"/>
            <w:bookmarkEnd w:id="48"/>
            <w:r w:rsidRPr="00937739">
              <w:rPr>
                <w:rFonts w:ascii="Arial" w:hAnsi="Arial" w:cs="Arial"/>
                <w:sz w:val="22"/>
                <w:szCs w:val="22"/>
              </w:rPr>
              <w:t>8.1.3.2</w:t>
            </w:r>
            <w:r w:rsidR="00937739">
              <w:rPr>
                <w:rFonts w:ascii="Arial" w:hAnsi="Arial" w:cs="Arial"/>
                <w:sz w:val="22"/>
                <w:szCs w:val="22"/>
              </w:rPr>
              <w:t xml:space="preserve">     </w:t>
            </w:r>
            <w:r w:rsidRPr="00937739">
              <w:rPr>
                <w:rFonts w:ascii="Arial" w:hAnsi="Arial" w:cs="Arial"/>
                <w:sz w:val="22"/>
                <w:szCs w:val="22"/>
              </w:rPr>
              <w:t>Assistance Data Transfer Procedure</w:t>
            </w:r>
            <w:bookmarkEnd w:id="49"/>
            <w:bookmarkEnd w:id="50"/>
            <w:bookmarkEnd w:id="51"/>
            <w:bookmarkEnd w:id="52"/>
          </w:p>
          <w:p w14:paraId="108D5DC5" w14:textId="77777777" w:rsidR="000C326F" w:rsidRPr="00CA7BB1" w:rsidRDefault="000C326F" w:rsidP="000C326F">
            <w:r w:rsidRPr="00CA7BB1">
              <w:t xml:space="preserve">The purpose of this procedure is to enable the E-SMLC to provide assistance data to the UE (e.g., as part of a positioning procedure) and the UE to request assistance data from the E-SMLC (e.g., as part of a positioning procedure or for autonomous </w:t>
            </w:r>
            <w:proofErr w:type="spellStart"/>
            <w:r w:rsidRPr="00CA7BB1">
              <w:t>self location</w:t>
            </w:r>
            <w:proofErr w:type="spellEnd"/>
            <w:r w:rsidRPr="00CA7BB1">
              <w:t xml:space="preserve"> (i.e., UE determines its own location)). In the case of high-accuracy GNSS positioning techniques (e.g., RTK), the E-SMLC can provide unsolicited periodic assistance data to the UE and the UE can request periodic assistance data from the E-SMLC.</w:t>
            </w:r>
          </w:p>
          <w:p w14:paraId="1A530DBC" w14:textId="77777777" w:rsidR="000C326F" w:rsidRPr="00E0630E" w:rsidRDefault="000C326F" w:rsidP="000C326F">
            <w:ins w:id="53" w:author="RAN2#116e" w:date="2021-10-20T19:2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ins>
          </w:p>
          <w:p w14:paraId="5891FCA4" w14:textId="77777777" w:rsidR="000C326F" w:rsidRDefault="000C326F" w:rsidP="00A85696">
            <w:r>
              <w:t>…..</w:t>
            </w:r>
          </w:p>
          <w:p w14:paraId="73960EFE" w14:textId="727A172A" w:rsidR="000C326F" w:rsidRPr="00937739" w:rsidRDefault="000C326F" w:rsidP="00937739">
            <w:pPr>
              <w:rPr>
                <w:rFonts w:ascii="Arial" w:hAnsi="Arial" w:cs="Arial"/>
                <w:sz w:val="22"/>
                <w:szCs w:val="22"/>
              </w:rPr>
            </w:pPr>
            <w:bookmarkStart w:id="54" w:name="_Toc12401834"/>
            <w:bookmarkStart w:id="55" w:name="_Toc37259700"/>
            <w:bookmarkStart w:id="56" w:name="_Toc46484294"/>
            <w:bookmarkStart w:id="57" w:name="_Toc83648269"/>
            <w:r w:rsidRPr="00937739">
              <w:rPr>
                <w:rFonts w:ascii="Arial" w:hAnsi="Arial" w:cs="Arial"/>
                <w:sz w:val="22"/>
                <w:szCs w:val="22"/>
              </w:rPr>
              <w:t>8.1.3.3</w:t>
            </w:r>
            <w:r w:rsidR="00937739">
              <w:rPr>
                <w:rFonts w:ascii="Arial" w:hAnsi="Arial" w:cs="Arial"/>
                <w:sz w:val="22"/>
                <w:szCs w:val="22"/>
              </w:rPr>
              <w:t xml:space="preserve">     </w:t>
            </w:r>
            <w:r w:rsidRPr="00937739">
              <w:rPr>
                <w:rFonts w:ascii="Arial" w:hAnsi="Arial" w:cs="Arial"/>
                <w:sz w:val="22"/>
                <w:szCs w:val="22"/>
              </w:rPr>
              <w:t>Location Information Transfer Procedure</w:t>
            </w:r>
            <w:bookmarkEnd w:id="54"/>
            <w:bookmarkEnd w:id="55"/>
            <w:bookmarkEnd w:id="56"/>
            <w:bookmarkEnd w:id="57"/>
          </w:p>
          <w:p w14:paraId="5ECA2A4C" w14:textId="77777777" w:rsidR="000C326F" w:rsidRPr="00CA7BB1" w:rsidRDefault="000C326F" w:rsidP="000C326F">
            <w:r w:rsidRPr="00CA7BB1">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rsidRPr="00CA7BB1">
              <w:t>self location</w:t>
            </w:r>
            <w:proofErr w:type="spellEnd"/>
            <w:r w:rsidRPr="00CA7BB1">
              <w:t xml:space="preserve"> where the UE requests its own location).</w:t>
            </w:r>
          </w:p>
          <w:p w14:paraId="2C6DC2A4" w14:textId="2DBC5686" w:rsidR="000C326F" w:rsidRDefault="000C326F" w:rsidP="00A85696">
            <w:ins w:id="58" w:author="RAN2#116e" w:date="2021-10-20T19:22:00Z">
              <w:r w:rsidRPr="00031F01">
                <w:lastRenderedPageBreak/>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ins>
            <w:ins w:id="59" w:author="RAN2#116e" w:date="2021-10-20T19:23:00Z">
              <w:r>
                <w:t>requirements</w:t>
              </w:r>
            </w:ins>
            <w:ins w:id="60" w:author="RAN2#116e" w:date="2021-10-20T19:22:00Z">
              <w:r w:rsidRPr="00031F01">
                <w:t xml:space="preserve"> and integrity results for positioning integrity for UE-based mode.</w:t>
              </w:r>
            </w:ins>
          </w:p>
        </w:tc>
      </w:tr>
    </w:tbl>
    <w:p w14:paraId="10539F22" w14:textId="77777777" w:rsidR="000C326F" w:rsidRDefault="000C326F" w:rsidP="00031F01">
      <w:pPr>
        <w:rPr>
          <w:highlight w:val="yellow"/>
        </w:rPr>
      </w:pPr>
    </w:p>
    <w:p w14:paraId="52A00529" w14:textId="76387BB6" w:rsidR="00031F01" w:rsidRDefault="00031F01" w:rsidP="00031F01">
      <w:r>
        <w:rPr>
          <w:highlight w:val="yellow"/>
        </w:rPr>
        <w:t>Q</w:t>
      </w:r>
      <w:r w:rsidR="00022DC3">
        <w:rPr>
          <w:highlight w:val="yellow"/>
        </w:rPr>
        <w:t>3</w:t>
      </w:r>
      <w:r>
        <w:rPr>
          <w:highlight w:val="yellow"/>
        </w:rPr>
        <w:t xml:space="preserve">: Do you agree with the </w:t>
      </w:r>
      <w:r w:rsidRPr="00031F01">
        <w:rPr>
          <w:highlight w:val="yellow"/>
        </w:rPr>
        <w:t xml:space="preserve">TP </w:t>
      </w:r>
      <w:r w:rsidR="00937739">
        <w:rPr>
          <w:highlight w:val="yellow"/>
        </w:rPr>
        <w:t>on</w:t>
      </w:r>
      <w:r w:rsidRPr="00031F01">
        <w:rPr>
          <w:highlight w:val="yellow"/>
        </w:rPr>
        <w:t xml:space="preserve"> supporting GNSS positioning integrity with LPP to </w:t>
      </w:r>
      <w:r>
        <w:rPr>
          <w:highlight w:val="yellow"/>
        </w:rPr>
        <w:t>be included in TS 38.305</w:t>
      </w:r>
      <w:r w:rsidR="00937739">
        <w:rPr>
          <w:highlight w:val="yellow"/>
        </w:rPr>
        <w:t xml:space="preserve"> and TS 36.305</w:t>
      </w:r>
      <w:r>
        <w:rPr>
          <w:highlight w:val="yellow"/>
        </w:rPr>
        <w:t xml:space="preserve"> as shown ab</w:t>
      </w:r>
      <w:r w:rsidRPr="004B528D">
        <w:rPr>
          <w:highlight w:val="yellow"/>
        </w:rPr>
        <w:t>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4B528D" w14:paraId="5652D67C" w14:textId="77777777" w:rsidTr="005F5114">
        <w:trPr>
          <w:trHeight w:val="174"/>
        </w:trPr>
        <w:tc>
          <w:tcPr>
            <w:tcW w:w="1980" w:type="dxa"/>
            <w:shd w:val="clear" w:color="auto" w:fill="D0CECE" w:themeFill="background2" w:themeFillShade="E6"/>
          </w:tcPr>
          <w:p w14:paraId="4328DEA4" w14:textId="77777777" w:rsidR="004B528D" w:rsidRDefault="004B528D" w:rsidP="005F5114">
            <w:pPr>
              <w:pStyle w:val="TAL"/>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14:paraId="11F21EA9" w14:textId="77777777" w:rsidR="004B528D" w:rsidRDefault="004B528D" w:rsidP="005F511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108EEE26" w14:textId="77777777" w:rsidR="004B528D" w:rsidRDefault="004B528D" w:rsidP="005F5114">
            <w:pPr>
              <w:pStyle w:val="TAL"/>
              <w:jc w:val="center"/>
              <w:rPr>
                <w:rFonts w:ascii="Times New Roman" w:hAnsi="Times New Roman"/>
                <w:b/>
                <w:bCs/>
                <w:sz w:val="20"/>
              </w:rPr>
            </w:pPr>
            <w:r>
              <w:rPr>
                <w:rFonts w:ascii="Times New Roman" w:hAnsi="Times New Roman"/>
                <w:b/>
                <w:bCs/>
                <w:sz w:val="20"/>
              </w:rPr>
              <w:t>Comments</w:t>
            </w:r>
          </w:p>
        </w:tc>
      </w:tr>
      <w:tr w:rsidR="004B528D" w14:paraId="14FD74DE" w14:textId="77777777" w:rsidTr="005F5114">
        <w:tc>
          <w:tcPr>
            <w:tcW w:w="1980" w:type="dxa"/>
          </w:tcPr>
          <w:p w14:paraId="42FB331B" w14:textId="77777777" w:rsidR="004B528D" w:rsidRDefault="004B528D" w:rsidP="005F5114">
            <w:pPr>
              <w:pStyle w:val="TAL"/>
            </w:pPr>
          </w:p>
        </w:tc>
        <w:tc>
          <w:tcPr>
            <w:tcW w:w="1260" w:type="dxa"/>
          </w:tcPr>
          <w:p w14:paraId="39E46767" w14:textId="77777777" w:rsidR="004B528D" w:rsidRDefault="004B528D" w:rsidP="005F5114">
            <w:pPr>
              <w:pStyle w:val="TAL"/>
            </w:pPr>
          </w:p>
        </w:tc>
        <w:tc>
          <w:tcPr>
            <w:tcW w:w="6030" w:type="dxa"/>
          </w:tcPr>
          <w:p w14:paraId="0A5FB708" w14:textId="77777777" w:rsidR="004B528D" w:rsidRPr="0001500E" w:rsidRDefault="004B528D" w:rsidP="005F5114">
            <w:pPr>
              <w:pStyle w:val="TAL"/>
            </w:pPr>
          </w:p>
        </w:tc>
      </w:tr>
      <w:tr w:rsidR="004B528D" w14:paraId="7DF9F9A4" w14:textId="77777777" w:rsidTr="005F5114">
        <w:tc>
          <w:tcPr>
            <w:tcW w:w="1980" w:type="dxa"/>
          </w:tcPr>
          <w:p w14:paraId="5A791CA6" w14:textId="77777777" w:rsidR="004B528D" w:rsidRDefault="004B528D" w:rsidP="005F5114">
            <w:pPr>
              <w:pStyle w:val="TAL"/>
            </w:pPr>
          </w:p>
        </w:tc>
        <w:tc>
          <w:tcPr>
            <w:tcW w:w="1260" w:type="dxa"/>
          </w:tcPr>
          <w:p w14:paraId="734CE864" w14:textId="77777777" w:rsidR="004B528D" w:rsidRDefault="004B528D" w:rsidP="005F5114">
            <w:pPr>
              <w:pStyle w:val="TAL"/>
            </w:pPr>
          </w:p>
        </w:tc>
        <w:tc>
          <w:tcPr>
            <w:tcW w:w="6030" w:type="dxa"/>
          </w:tcPr>
          <w:p w14:paraId="687C273B" w14:textId="77777777" w:rsidR="004B528D" w:rsidRPr="0001500E" w:rsidRDefault="004B528D" w:rsidP="005F5114">
            <w:pPr>
              <w:pStyle w:val="TAL"/>
            </w:pPr>
          </w:p>
        </w:tc>
      </w:tr>
      <w:tr w:rsidR="004B528D" w14:paraId="3F8ACA25" w14:textId="77777777" w:rsidTr="005F5114">
        <w:tc>
          <w:tcPr>
            <w:tcW w:w="1980" w:type="dxa"/>
          </w:tcPr>
          <w:p w14:paraId="79EB0867" w14:textId="77777777" w:rsidR="004B528D" w:rsidRDefault="004B528D" w:rsidP="005F5114">
            <w:pPr>
              <w:pStyle w:val="TAL"/>
              <w:rPr>
                <w:lang w:eastAsia="zh-CN"/>
              </w:rPr>
            </w:pPr>
          </w:p>
        </w:tc>
        <w:tc>
          <w:tcPr>
            <w:tcW w:w="1260" w:type="dxa"/>
          </w:tcPr>
          <w:p w14:paraId="48AE5320" w14:textId="77777777" w:rsidR="004B528D" w:rsidRDefault="004B528D" w:rsidP="005F5114">
            <w:pPr>
              <w:pStyle w:val="TAL"/>
              <w:rPr>
                <w:lang w:eastAsia="zh-CN"/>
              </w:rPr>
            </w:pPr>
          </w:p>
        </w:tc>
        <w:tc>
          <w:tcPr>
            <w:tcW w:w="6030" w:type="dxa"/>
          </w:tcPr>
          <w:p w14:paraId="62B7C844" w14:textId="77777777" w:rsidR="004B528D" w:rsidRPr="0001500E" w:rsidRDefault="004B528D" w:rsidP="005F5114">
            <w:pPr>
              <w:pStyle w:val="TAL"/>
              <w:rPr>
                <w:lang w:eastAsia="zh-CN"/>
              </w:rPr>
            </w:pPr>
          </w:p>
        </w:tc>
      </w:tr>
      <w:tr w:rsidR="004B528D" w14:paraId="152F006A" w14:textId="77777777" w:rsidTr="005F5114">
        <w:tc>
          <w:tcPr>
            <w:tcW w:w="1980" w:type="dxa"/>
          </w:tcPr>
          <w:p w14:paraId="4A79C76E" w14:textId="77777777" w:rsidR="004B528D" w:rsidRDefault="004B528D" w:rsidP="005F5114">
            <w:pPr>
              <w:pStyle w:val="TAL"/>
            </w:pPr>
          </w:p>
        </w:tc>
        <w:tc>
          <w:tcPr>
            <w:tcW w:w="1260" w:type="dxa"/>
          </w:tcPr>
          <w:p w14:paraId="3CE4A692" w14:textId="77777777" w:rsidR="004B528D" w:rsidRDefault="004B528D" w:rsidP="005F5114">
            <w:pPr>
              <w:pStyle w:val="TAL"/>
            </w:pPr>
          </w:p>
        </w:tc>
        <w:tc>
          <w:tcPr>
            <w:tcW w:w="6030" w:type="dxa"/>
          </w:tcPr>
          <w:p w14:paraId="2AD70030" w14:textId="77777777" w:rsidR="004B528D" w:rsidRPr="0001500E" w:rsidRDefault="004B528D" w:rsidP="005F5114">
            <w:pPr>
              <w:pStyle w:val="TAL"/>
            </w:pPr>
          </w:p>
        </w:tc>
      </w:tr>
      <w:tr w:rsidR="004B528D" w14:paraId="4C8C1828" w14:textId="77777777" w:rsidTr="005F5114">
        <w:tc>
          <w:tcPr>
            <w:tcW w:w="1980" w:type="dxa"/>
          </w:tcPr>
          <w:p w14:paraId="472FA738" w14:textId="77777777" w:rsidR="004B528D" w:rsidRDefault="004B528D" w:rsidP="005F5114">
            <w:pPr>
              <w:pStyle w:val="TAL"/>
            </w:pPr>
          </w:p>
        </w:tc>
        <w:tc>
          <w:tcPr>
            <w:tcW w:w="1260" w:type="dxa"/>
          </w:tcPr>
          <w:p w14:paraId="0A2ED87A" w14:textId="77777777" w:rsidR="004B528D" w:rsidRDefault="004B528D" w:rsidP="005F5114">
            <w:pPr>
              <w:pStyle w:val="TAL"/>
            </w:pPr>
          </w:p>
        </w:tc>
        <w:tc>
          <w:tcPr>
            <w:tcW w:w="6030" w:type="dxa"/>
          </w:tcPr>
          <w:p w14:paraId="42337E96" w14:textId="77777777" w:rsidR="004B528D" w:rsidRPr="0001500E" w:rsidRDefault="004B528D" w:rsidP="005F5114">
            <w:pPr>
              <w:pStyle w:val="TAL"/>
              <w:jc w:val="both"/>
            </w:pPr>
          </w:p>
        </w:tc>
      </w:tr>
      <w:tr w:rsidR="004B528D" w14:paraId="2A359B65" w14:textId="77777777" w:rsidTr="005F5114">
        <w:tc>
          <w:tcPr>
            <w:tcW w:w="1980" w:type="dxa"/>
          </w:tcPr>
          <w:p w14:paraId="3587A44D" w14:textId="77777777" w:rsidR="004B528D" w:rsidRDefault="004B528D" w:rsidP="005F5114">
            <w:pPr>
              <w:pStyle w:val="TAL"/>
            </w:pPr>
          </w:p>
        </w:tc>
        <w:tc>
          <w:tcPr>
            <w:tcW w:w="1260" w:type="dxa"/>
          </w:tcPr>
          <w:p w14:paraId="2FB6FBC9" w14:textId="77777777" w:rsidR="004B528D" w:rsidRDefault="004B528D" w:rsidP="005F5114">
            <w:pPr>
              <w:pStyle w:val="TAL"/>
            </w:pPr>
          </w:p>
        </w:tc>
        <w:tc>
          <w:tcPr>
            <w:tcW w:w="6030" w:type="dxa"/>
          </w:tcPr>
          <w:p w14:paraId="19E61162" w14:textId="77777777" w:rsidR="004B528D" w:rsidRPr="0001500E" w:rsidRDefault="004B528D" w:rsidP="005F5114">
            <w:pPr>
              <w:pStyle w:val="TAL"/>
            </w:pPr>
          </w:p>
        </w:tc>
      </w:tr>
      <w:tr w:rsidR="004B528D" w14:paraId="786603D1" w14:textId="77777777" w:rsidTr="005F5114">
        <w:tc>
          <w:tcPr>
            <w:tcW w:w="1980" w:type="dxa"/>
          </w:tcPr>
          <w:p w14:paraId="65972D68" w14:textId="77777777" w:rsidR="004B528D" w:rsidRDefault="004B528D" w:rsidP="005F5114">
            <w:pPr>
              <w:pStyle w:val="TAL"/>
              <w:rPr>
                <w:lang w:val="en-US" w:eastAsia="zh-CN"/>
              </w:rPr>
            </w:pPr>
          </w:p>
        </w:tc>
        <w:tc>
          <w:tcPr>
            <w:tcW w:w="1260" w:type="dxa"/>
          </w:tcPr>
          <w:p w14:paraId="73B5E610" w14:textId="77777777" w:rsidR="004B528D" w:rsidRDefault="004B528D" w:rsidP="005F5114">
            <w:pPr>
              <w:pStyle w:val="TAL"/>
              <w:rPr>
                <w:lang w:val="en-US" w:eastAsia="zh-CN"/>
              </w:rPr>
            </w:pPr>
          </w:p>
        </w:tc>
        <w:tc>
          <w:tcPr>
            <w:tcW w:w="6030" w:type="dxa"/>
          </w:tcPr>
          <w:p w14:paraId="2447FA9C" w14:textId="77777777" w:rsidR="004B528D" w:rsidRPr="0001500E" w:rsidRDefault="004B528D" w:rsidP="005F5114">
            <w:pPr>
              <w:pStyle w:val="TAL"/>
              <w:rPr>
                <w:lang w:val="en-US" w:eastAsia="zh-CN"/>
              </w:rPr>
            </w:pPr>
          </w:p>
        </w:tc>
      </w:tr>
      <w:tr w:rsidR="004B528D" w14:paraId="703B577E" w14:textId="77777777" w:rsidTr="005F5114">
        <w:tc>
          <w:tcPr>
            <w:tcW w:w="1980" w:type="dxa"/>
          </w:tcPr>
          <w:p w14:paraId="7CAD5E43" w14:textId="77777777" w:rsidR="004B528D" w:rsidRDefault="004B528D" w:rsidP="005F5114">
            <w:pPr>
              <w:pStyle w:val="TAL"/>
              <w:rPr>
                <w:lang w:eastAsia="zh-CN"/>
              </w:rPr>
            </w:pPr>
          </w:p>
        </w:tc>
        <w:tc>
          <w:tcPr>
            <w:tcW w:w="1260" w:type="dxa"/>
          </w:tcPr>
          <w:p w14:paraId="22061B90" w14:textId="77777777" w:rsidR="004B528D" w:rsidRDefault="004B528D" w:rsidP="005F5114">
            <w:pPr>
              <w:pStyle w:val="TAL"/>
              <w:rPr>
                <w:lang w:eastAsia="zh-CN"/>
              </w:rPr>
            </w:pPr>
          </w:p>
        </w:tc>
        <w:tc>
          <w:tcPr>
            <w:tcW w:w="6030" w:type="dxa"/>
          </w:tcPr>
          <w:p w14:paraId="5F5C3A74" w14:textId="77777777" w:rsidR="004B528D" w:rsidRPr="0001500E" w:rsidRDefault="004B528D" w:rsidP="005F5114">
            <w:pPr>
              <w:pStyle w:val="TAL"/>
              <w:rPr>
                <w:lang w:eastAsia="zh-CN"/>
              </w:rPr>
            </w:pPr>
          </w:p>
        </w:tc>
      </w:tr>
      <w:tr w:rsidR="004B528D" w14:paraId="1A10375F" w14:textId="77777777" w:rsidTr="005F5114">
        <w:tc>
          <w:tcPr>
            <w:tcW w:w="1980" w:type="dxa"/>
          </w:tcPr>
          <w:p w14:paraId="2F98776F" w14:textId="77777777" w:rsidR="004B528D" w:rsidRDefault="004B528D" w:rsidP="005F5114">
            <w:pPr>
              <w:pStyle w:val="TAL"/>
            </w:pPr>
          </w:p>
        </w:tc>
        <w:tc>
          <w:tcPr>
            <w:tcW w:w="1260" w:type="dxa"/>
          </w:tcPr>
          <w:p w14:paraId="072A9E24" w14:textId="77777777" w:rsidR="004B528D" w:rsidRDefault="004B528D" w:rsidP="005F5114">
            <w:pPr>
              <w:pStyle w:val="TAL"/>
            </w:pPr>
          </w:p>
        </w:tc>
        <w:tc>
          <w:tcPr>
            <w:tcW w:w="6030" w:type="dxa"/>
          </w:tcPr>
          <w:p w14:paraId="09018321" w14:textId="77777777" w:rsidR="004B528D" w:rsidRPr="0001500E" w:rsidRDefault="004B528D" w:rsidP="005F5114">
            <w:pPr>
              <w:pStyle w:val="TAL"/>
            </w:pPr>
          </w:p>
        </w:tc>
      </w:tr>
      <w:tr w:rsidR="004B528D" w14:paraId="1F9337B5" w14:textId="77777777" w:rsidTr="005F5114">
        <w:tc>
          <w:tcPr>
            <w:tcW w:w="1980" w:type="dxa"/>
          </w:tcPr>
          <w:p w14:paraId="7B28FBB1" w14:textId="77777777" w:rsidR="004B528D" w:rsidRDefault="004B528D" w:rsidP="005F5114">
            <w:pPr>
              <w:pStyle w:val="TAL"/>
            </w:pPr>
          </w:p>
        </w:tc>
        <w:tc>
          <w:tcPr>
            <w:tcW w:w="1260" w:type="dxa"/>
          </w:tcPr>
          <w:p w14:paraId="6E4CC0BD" w14:textId="77777777" w:rsidR="004B528D" w:rsidRDefault="004B528D" w:rsidP="005F5114">
            <w:pPr>
              <w:pStyle w:val="TAL"/>
            </w:pPr>
          </w:p>
        </w:tc>
        <w:tc>
          <w:tcPr>
            <w:tcW w:w="6030" w:type="dxa"/>
          </w:tcPr>
          <w:p w14:paraId="118B1437" w14:textId="77777777" w:rsidR="004B528D" w:rsidRDefault="004B528D" w:rsidP="005F5114">
            <w:pPr>
              <w:pStyle w:val="TAL"/>
            </w:pPr>
          </w:p>
        </w:tc>
      </w:tr>
      <w:tr w:rsidR="004B528D" w14:paraId="4A012328" w14:textId="77777777" w:rsidTr="005F5114">
        <w:tc>
          <w:tcPr>
            <w:tcW w:w="1980" w:type="dxa"/>
          </w:tcPr>
          <w:p w14:paraId="6DCCD74B" w14:textId="77777777" w:rsidR="004B528D" w:rsidRDefault="004B528D" w:rsidP="005F5114">
            <w:pPr>
              <w:pStyle w:val="TAL"/>
            </w:pPr>
          </w:p>
        </w:tc>
        <w:tc>
          <w:tcPr>
            <w:tcW w:w="1260" w:type="dxa"/>
          </w:tcPr>
          <w:p w14:paraId="666C4F74" w14:textId="77777777" w:rsidR="004B528D" w:rsidRDefault="004B528D" w:rsidP="005F5114">
            <w:pPr>
              <w:pStyle w:val="TAL"/>
            </w:pPr>
          </w:p>
        </w:tc>
        <w:tc>
          <w:tcPr>
            <w:tcW w:w="6030" w:type="dxa"/>
          </w:tcPr>
          <w:p w14:paraId="6431150B" w14:textId="77777777" w:rsidR="004B528D" w:rsidRDefault="004B528D" w:rsidP="005F5114">
            <w:pPr>
              <w:pStyle w:val="TAL"/>
            </w:pPr>
          </w:p>
        </w:tc>
      </w:tr>
      <w:tr w:rsidR="004B528D" w14:paraId="62B04BD9" w14:textId="77777777" w:rsidTr="005F5114">
        <w:tc>
          <w:tcPr>
            <w:tcW w:w="1980" w:type="dxa"/>
          </w:tcPr>
          <w:p w14:paraId="28AE9F68" w14:textId="77777777" w:rsidR="004B528D" w:rsidRDefault="004B528D" w:rsidP="005F5114">
            <w:pPr>
              <w:pStyle w:val="TAL"/>
            </w:pPr>
          </w:p>
        </w:tc>
        <w:tc>
          <w:tcPr>
            <w:tcW w:w="1260" w:type="dxa"/>
          </w:tcPr>
          <w:p w14:paraId="4E262582" w14:textId="77777777" w:rsidR="004B528D" w:rsidRDefault="004B528D" w:rsidP="005F5114">
            <w:pPr>
              <w:pStyle w:val="TAL"/>
            </w:pPr>
          </w:p>
        </w:tc>
        <w:tc>
          <w:tcPr>
            <w:tcW w:w="6030" w:type="dxa"/>
          </w:tcPr>
          <w:p w14:paraId="2879C611" w14:textId="77777777" w:rsidR="004B528D" w:rsidRDefault="004B528D" w:rsidP="005F5114">
            <w:pPr>
              <w:pStyle w:val="TAL"/>
            </w:pPr>
          </w:p>
        </w:tc>
      </w:tr>
      <w:tr w:rsidR="004B528D" w14:paraId="341ACEBE" w14:textId="77777777" w:rsidTr="005F5114">
        <w:tc>
          <w:tcPr>
            <w:tcW w:w="1980" w:type="dxa"/>
          </w:tcPr>
          <w:p w14:paraId="205A9D39" w14:textId="77777777" w:rsidR="004B528D" w:rsidRDefault="004B528D" w:rsidP="005F5114">
            <w:pPr>
              <w:pStyle w:val="TAL"/>
            </w:pPr>
          </w:p>
        </w:tc>
        <w:tc>
          <w:tcPr>
            <w:tcW w:w="1260" w:type="dxa"/>
          </w:tcPr>
          <w:p w14:paraId="4F4E61EE" w14:textId="77777777" w:rsidR="004B528D" w:rsidRDefault="004B528D" w:rsidP="005F5114">
            <w:pPr>
              <w:pStyle w:val="TAL"/>
            </w:pPr>
          </w:p>
        </w:tc>
        <w:tc>
          <w:tcPr>
            <w:tcW w:w="6030" w:type="dxa"/>
          </w:tcPr>
          <w:p w14:paraId="0D0FD995" w14:textId="77777777" w:rsidR="004B528D" w:rsidRDefault="004B528D" w:rsidP="005F5114">
            <w:pPr>
              <w:pStyle w:val="TAL"/>
            </w:pPr>
          </w:p>
        </w:tc>
      </w:tr>
    </w:tbl>
    <w:p w14:paraId="4C972886" w14:textId="3343819B" w:rsidR="00A85696" w:rsidRDefault="00A85696"/>
    <w:p w14:paraId="4A201B36" w14:textId="21F4CF57" w:rsidR="00192D0E" w:rsidRDefault="00192D0E" w:rsidP="002770CA">
      <w:pPr>
        <w:rPr>
          <w:u w:val="single"/>
          <w:lang w:eastAsia="ja-JP"/>
        </w:rPr>
      </w:pPr>
      <w:r>
        <w:rPr>
          <w:u w:val="single"/>
          <w:lang w:eastAsia="ja-JP"/>
        </w:rPr>
        <w:t>Summary of companies’ views</w:t>
      </w:r>
    </w:p>
    <w:p w14:paraId="47C30729" w14:textId="77777777" w:rsidR="00937739" w:rsidRPr="002770CA" w:rsidRDefault="00937739" w:rsidP="002770CA">
      <w:pPr>
        <w:rPr>
          <w:u w:val="single"/>
          <w:lang w:eastAsia="ja-JP"/>
        </w:rPr>
      </w:pPr>
    </w:p>
    <w:p w14:paraId="703A7C73" w14:textId="4BDCF318" w:rsidR="00501C47" w:rsidRDefault="0026733E">
      <w:pPr>
        <w:pStyle w:val="Heading1"/>
      </w:pPr>
      <w:r>
        <w:t>3</w:t>
      </w:r>
      <w:r w:rsidR="002D5B94">
        <w:tab/>
        <w:t xml:space="preserve">Summary </w:t>
      </w:r>
    </w:p>
    <w:p w14:paraId="0EC54CDA" w14:textId="1FF67F78" w:rsidR="00501C47" w:rsidRDefault="002D5B94">
      <w:r>
        <w:t xml:space="preserve">The following is the summary containing the rapporteur’s </w:t>
      </w:r>
      <w:r w:rsidR="00F935BE">
        <w:t xml:space="preserve">views </w:t>
      </w:r>
      <w:r>
        <w:t xml:space="preserve">derived from the discussion above: </w:t>
      </w:r>
    </w:p>
    <w:p w14:paraId="4E84F4B0" w14:textId="77777777" w:rsidR="00937739" w:rsidRDefault="00937739"/>
    <w:p w14:paraId="75D5D79A" w14:textId="60AC94CE" w:rsidR="00501C47" w:rsidRDefault="0026733E">
      <w:pPr>
        <w:pStyle w:val="Heading1"/>
        <w:tabs>
          <w:tab w:val="left" w:pos="851"/>
        </w:tabs>
      </w:pPr>
      <w:bookmarkStart w:id="61" w:name="_Ref434066290"/>
      <w:r>
        <w:t>4</w:t>
      </w:r>
      <w:r w:rsidR="002D5B94">
        <w:t xml:space="preserve"> </w:t>
      </w:r>
      <w:r w:rsidR="002D5B94">
        <w:tab/>
        <w:t>Reference</w:t>
      </w:r>
      <w:bookmarkEnd w:id="61"/>
    </w:p>
    <w:p w14:paraId="45FD97EF" w14:textId="632B7163" w:rsidR="002770CA" w:rsidRPr="002770CA" w:rsidRDefault="002770CA" w:rsidP="002770CA">
      <w:pPr>
        <w:pStyle w:val="Reference"/>
        <w:rPr>
          <w:rFonts w:ascii="Times New Roman" w:hAnsi="Times New Roman"/>
        </w:rPr>
      </w:pPr>
      <w:r w:rsidRPr="002770CA">
        <w:rPr>
          <w:rFonts w:ascii="Times New Roman" w:hAnsi="Times New Roman"/>
        </w:rPr>
        <w:t>R2-211xxx, Running CR of 38.305 GNSS Positioning Integrity</w:t>
      </w:r>
      <w:r w:rsidR="003B7A70">
        <w:rPr>
          <w:rFonts w:ascii="Times New Roman" w:hAnsi="Times New Roman"/>
        </w:rPr>
        <w:t xml:space="preserve"> (</w:t>
      </w:r>
      <w:proofErr w:type="spellStart"/>
      <w:r w:rsidR="003B7A70" w:rsidRPr="003B7A70">
        <w:rPr>
          <w:rFonts w:ascii="Times New Roman" w:hAnsi="Times New Roman"/>
        </w:rPr>
        <w:t>InterDigital</w:t>
      </w:r>
      <w:proofErr w:type="spellEnd"/>
      <w:r w:rsidR="003B7A70" w:rsidRPr="003B7A70">
        <w:rPr>
          <w:rFonts w:ascii="Times New Roman" w:hAnsi="Times New Roman"/>
        </w:rPr>
        <w:t>, Inc</w:t>
      </w:r>
      <w:r w:rsidR="003B7A70">
        <w:rPr>
          <w:rFonts w:ascii="Times New Roman" w:hAnsi="Times New Roman"/>
        </w:rPr>
        <w:t xml:space="preserve">), </w:t>
      </w:r>
      <w:r w:rsidRPr="002770CA">
        <w:rPr>
          <w:rFonts w:ascii="Times New Roman" w:hAnsi="Times New Roman"/>
        </w:rPr>
        <w:t>Nov 2021</w:t>
      </w:r>
    </w:p>
    <w:p w14:paraId="41A0843B" w14:textId="6AA8A76A" w:rsidR="002770CA" w:rsidRPr="002770CA" w:rsidRDefault="002770CA" w:rsidP="002770CA">
      <w:pPr>
        <w:pStyle w:val="Reference"/>
        <w:rPr>
          <w:rFonts w:ascii="Times New Roman" w:hAnsi="Times New Roman"/>
        </w:rPr>
      </w:pPr>
      <w:r w:rsidRPr="002770CA">
        <w:rPr>
          <w:rFonts w:ascii="Times New Roman" w:hAnsi="Times New Roman"/>
        </w:rPr>
        <w:t>R2-211xxx, Running CR of 36.305 GNSS Positioning Integrity</w:t>
      </w:r>
      <w:r w:rsidR="003B7A70">
        <w:rPr>
          <w:rFonts w:ascii="Times New Roman" w:hAnsi="Times New Roman"/>
        </w:rPr>
        <w:t xml:space="preserve"> (</w:t>
      </w:r>
      <w:proofErr w:type="spellStart"/>
      <w:r w:rsidR="003B7A70" w:rsidRPr="003B7A70">
        <w:rPr>
          <w:rFonts w:ascii="Times New Roman" w:hAnsi="Times New Roman"/>
        </w:rPr>
        <w:t>InterDigital</w:t>
      </w:r>
      <w:proofErr w:type="spellEnd"/>
      <w:r w:rsidR="003B7A70" w:rsidRPr="003B7A70">
        <w:rPr>
          <w:rFonts w:ascii="Times New Roman" w:hAnsi="Times New Roman"/>
        </w:rPr>
        <w:t>, Inc</w:t>
      </w:r>
      <w:r w:rsidR="003B7A70">
        <w:rPr>
          <w:rFonts w:ascii="Times New Roman" w:hAnsi="Times New Roman"/>
        </w:rPr>
        <w:t xml:space="preserve">), </w:t>
      </w:r>
      <w:r w:rsidRPr="002770CA">
        <w:rPr>
          <w:rFonts w:ascii="Times New Roman" w:hAnsi="Times New Roman"/>
        </w:rPr>
        <w:t>Nov 2021</w:t>
      </w:r>
    </w:p>
    <w:p w14:paraId="2E2FF191" w14:textId="75D6845B" w:rsidR="00C649E1" w:rsidRDefault="00C649E1">
      <w:pPr>
        <w:pStyle w:val="Reference"/>
        <w:rPr>
          <w:rFonts w:ascii="Times New Roman" w:hAnsi="Times New Roman"/>
        </w:rPr>
      </w:pPr>
      <w:r w:rsidRPr="00C649E1">
        <w:rPr>
          <w:rFonts w:ascii="Times New Roman" w:hAnsi="Times New Roman"/>
        </w:rPr>
        <w:t>R2-2110997</w:t>
      </w:r>
      <w:r>
        <w:rPr>
          <w:rFonts w:ascii="Times New Roman" w:hAnsi="Times New Roman"/>
        </w:rPr>
        <w:t xml:space="preserve">, </w:t>
      </w:r>
      <w:r w:rsidRPr="00C649E1">
        <w:rPr>
          <w:rFonts w:ascii="Times New Roman" w:hAnsi="Times New Roman"/>
        </w:rPr>
        <w:t>Email discussion report on [614][POS] GNSS Positioning Integrity Stage 2 CR (</w:t>
      </w:r>
      <w:proofErr w:type="spellStart"/>
      <w:r w:rsidRPr="00C649E1">
        <w:rPr>
          <w:rFonts w:ascii="Times New Roman" w:hAnsi="Times New Roman"/>
        </w:rPr>
        <w:t>InterDigital</w:t>
      </w:r>
      <w:proofErr w:type="spellEnd"/>
      <w:r w:rsidRPr="00C649E1">
        <w:rPr>
          <w:rFonts w:ascii="Times New Roman" w:hAnsi="Times New Roman"/>
        </w:rPr>
        <w:t>)</w:t>
      </w:r>
    </w:p>
    <w:p w14:paraId="6245F85D" w14:textId="52F0603B" w:rsidR="003B7A70" w:rsidRPr="003B7A70" w:rsidRDefault="003B7A70" w:rsidP="003B7A70">
      <w:pPr>
        <w:pStyle w:val="Reference"/>
        <w:rPr>
          <w:rFonts w:ascii="Times New Roman" w:hAnsi="Times New Roman"/>
        </w:rPr>
      </w:pPr>
      <w:r w:rsidRPr="003B7A70">
        <w:rPr>
          <w:rFonts w:ascii="Times New Roman" w:hAnsi="Times New Roman"/>
        </w:rPr>
        <w:t>R2-2111012</w:t>
      </w:r>
      <w:r w:rsidRPr="003B7A70">
        <w:rPr>
          <w:rFonts w:ascii="Times New Roman" w:hAnsi="Times New Roman"/>
        </w:rPr>
        <w:tab/>
        <w:t>Running CR of 38.305 for GNSS Positioning Integrity</w:t>
      </w:r>
      <w:r>
        <w:rPr>
          <w:rFonts w:ascii="Times New Roman" w:hAnsi="Times New Roman"/>
        </w:rPr>
        <w:t xml:space="preserve"> (</w:t>
      </w:r>
      <w:proofErr w:type="spellStart"/>
      <w:r w:rsidRPr="003B7A70">
        <w:rPr>
          <w:rFonts w:ascii="Times New Roman" w:hAnsi="Times New Roman"/>
        </w:rPr>
        <w:t>InterDigital</w:t>
      </w:r>
      <w:proofErr w:type="spellEnd"/>
      <w:r w:rsidRPr="003B7A70">
        <w:rPr>
          <w:rFonts w:ascii="Times New Roman" w:hAnsi="Times New Roman"/>
        </w:rPr>
        <w:t>, Inc</w:t>
      </w:r>
      <w:r>
        <w:rPr>
          <w:rFonts w:ascii="Times New Roman" w:hAnsi="Times New Roman"/>
        </w:rPr>
        <w:t>), Nov 2021</w:t>
      </w:r>
    </w:p>
    <w:p w14:paraId="2AC391C5" w14:textId="016D2350" w:rsidR="002770CA" w:rsidRDefault="003B7A70" w:rsidP="003B7A70">
      <w:pPr>
        <w:pStyle w:val="Reference"/>
        <w:rPr>
          <w:rFonts w:ascii="Times New Roman" w:hAnsi="Times New Roman"/>
        </w:rPr>
      </w:pPr>
      <w:r w:rsidRPr="003B7A70">
        <w:rPr>
          <w:rFonts w:ascii="Times New Roman" w:hAnsi="Times New Roman"/>
        </w:rPr>
        <w:t>R2-2111013</w:t>
      </w:r>
      <w:r w:rsidRPr="003B7A70">
        <w:rPr>
          <w:rFonts w:ascii="Times New Roman" w:hAnsi="Times New Roman"/>
        </w:rPr>
        <w:tab/>
        <w:t>Running CR of 36.305 for GNSS Positioning Integrity</w:t>
      </w:r>
      <w:r>
        <w:rPr>
          <w:rFonts w:ascii="Times New Roman" w:hAnsi="Times New Roman"/>
        </w:rPr>
        <w:t xml:space="preserve"> (</w:t>
      </w:r>
      <w:proofErr w:type="spellStart"/>
      <w:r w:rsidRPr="003B7A70">
        <w:rPr>
          <w:rFonts w:ascii="Times New Roman" w:hAnsi="Times New Roman"/>
        </w:rPr>
        <w:t>InterDigital</w:t>
      </w:r>
      <w:proofErr w:type="spellEnd"/>
      <w:r w:rsidRPr="003B7A70">
        <w:rPr>
          <w:rFonts w:ascii="Times New Roman" w:hAnsi="Times New Roman"/>
        </w:rPr>
        <w:t>, Inc</w:t>
      </w:r>
      <w:r>
        <w:rPr>
          <w:rFonts w:ascii="Times New Roman" w:hAnsi="Times New Roman"/>
        </w:rPr>
        <w:t>), Nov 2021</w:t>
      </w:r>
    </w:p>
    <w:p w14:paraId="34E2C886" w14:textId="77777777" w:rsidR="00501C47" w:rsidRDefault="002D5B94">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32A7F0FA" w14:textId="2A4C4485" w:rsidR="00C649E1" w:rsidRPr="00C9495D" w:rsidRDefault="002D5B94" w:rsidP="00C9495D">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C649E1" w:rsidRPr="00C9495D">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8BB09" w14:textId="77777777" w:rsidR="00E90F86" w:rsidRDefault="00E90F86">
      <w:pPr>
        <w:spacing w:after="0" w:line="240" w:lineRule="auto"/>
      </w:pPr>
      <w:r>
        <w:separator/>
      </w:r>
    </w:p>
  </w:endnote>
  <w:endnote w:type="continuationSeparator" w:id="0">
    <w:p w14:paraId="09E277E7" w14:textId="77777777" w:rsidR="00E90F86" w:rsidRDefault="00E90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D3B338" w14:textId="7C336CCB" w:rsidR="0083298A" w:rsidRDefault="0083298A">
        <w:pPr>
          <w:pStyle w:val="Footer"/>
        </w:pPr>
        <w:r>
          <w:fldChar w:fldCharType="begin"/>
        </w:r>
        <w:r>
          <w:instrText xml:space="preserve"> PAGE   \* MERGEFORMAT </w:instrText>
        </w:r>
        <w:r>
          <w:fldChar w:fldCharType="separate"/>
        </w:r>
        <w:r w:rsidR="002F3B26">
          <w:rPr>
            <w:noProof/>
          </w:rPr>
          <w:t>19</w:t>
        </w:r>
        <w:r>
          <w:fldChar w:fldCharType="end"/>
        </w:r>
      </w:p>
    </w:sdtContent>
  </w:sdt>
  <w:p w14:paraId="1D8F5F8F" w14:textId="77777777" w:rsidR="0083298A" w:rsidRDefault="00832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48CEB" w14:textId="77777777" w:rsidR="00E90F86" w:rsidRDefault="00E90F86">
      <w:pPr>
        <w:spacing w:after="0" w:line="240" w:lineRule="auto"/>
      </w:pPr>
      <w:r>
        <w:separator/>
      </w:r>
    </w:p>
  </w:footnote>
  <w:footnote w:type="continuationSeparator" w:id="0">
    <w:p w14:paraId="5ADCB9C1" w14:textId="77777777" w:rsidR="00E90F86" w:rsidRDefault="00E90F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4F1790"/>
    <w:multiLevelType w:val="multilevel"/>
    <w:tmpl w:val="214F1790"/>
    <w:lvl w:ilvl="0">
      <w:start w:val="1"/>
      <w:numFmt w:val="bullet"/>
      <w:lvlText w:val="-"/>
      <w:lvlJc w:val="left"/>
      <w:pPr>
        <w:ind w:left="720" w:hanging="360"/>
      </w:pPr>
      <w:rPr>
        <w:rFonts w:ascii="Calibri" w:eastAsiaTheme="minorHAnsi" w:hAnsi="Calibri"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276ECD"/>
    <w:multiLevelType w:val="hybridMultilevel"/>
    <w:tmpl w:val="ADD2E878"/>
    <w:lvl w:ilvl="0" w:tplc="6E5C345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21F48F"/>
    <w:multiLevelType w:val="singleLevel"/>
    <w:tmpl w:val="3F21F48F"/>
    <w:lvl w:ilvl="0">
      <w:start w:val="1"/>
      <w:numFmt w:val="decimal"/>
      <w:suff w:val="space"/>
      <w:lvlText w:val="%1."/>
      <w:lvlJc w:val="left"/>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E42976"/>
    <w:multiLevelType w:val="hybridMultilevel"/>
    <w:tmpl w:val="F5A66A78"/>
    <w:lvl w:ilvl="0" w:tplc="304E9EC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6A644A"/>
    <w:multiLevelType w:val="hybridMultilevel"/>
    <w:tmpl w:val="D9F40DFC"/>
    <w:lvl w:ilvl="0" w:tplc="E6A87C6C">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5825B04"/>
    <w:multiLevelType w:val="hybridMultilevel"/>
    <w:tmpl w:val="6F2A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1"/>
  </w:num>
  <w:num w:numId="5">
    <w:abstractNumId w:val="6"/>
  </w:num>
  <w:num w:numId="6">
    <w:abstractNumId w:val="4"/>
  </w:num>
  <w:num w:numId="7">
    <w:abstractNumId w:val="7"/>
  </w:num>
  <w:num w:numId="8">
    <w:abstractNumId w:val="5"/>
  </w:num>
  <w:num w:numId="9">
    <w:abstractNumId w:val="2"/>
  </w:num>
  <w:num w:numId="10">
    <w:abstractNumId w:val="11"/>
  </w:num>
  <w:num w:numId="11">
    <w:abstractNumId w:val="9"/>
  </w:num>
  <w:num w:numId="12">
    <w:abstractNumId w:val="8"/>
  </w:num>
  <w:num w:numId="13">
    <w:abstractNumId w:val="9"/>
  </w:num>
  <w:num w:numId="14">
    <w:abstractNumId w:val="3"/>
  </w:num>
  <w:num w:numId="15">
    <w:abstractNumId w:val="7"/>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QUA8rlOyS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6AB"/>
    <w:rsid w:val="000347FC"/>
    <w:rsid w:val="000348BA"/>
    <w:rsid w:val="00034ABB"/>
    <w:rsid w:val="000353C9"/>
    <w:rsid w:val="00035B91"/>
    <w:rsid w:val="000369F4"/>
    <w:rsid w:val="00036ADE"/>
    <w:rsid w:val="00040079"/>
    <w:rsid w:val="00040608"/>
    <w:rsid w:val="00040F13"/>
    <w:rsid w:val="000411D4"/>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A9"/>
    <w:rsid w:val="000A66E6"/>
    <w:rsid w:val="000A699D"/>
    <w:rsid w:val="000A6BB8"/>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902F0"/>
    <w:rsid w:val="005903F8"/>
    <w:rsid w:val="00591123"/>
    <w:rsid w:val="0059118B"/>
    <w:rsid w:val="0059198B"/>
    <w:rsid w:val="00592FD4"/>
    <w:rsid w:val="0059326B"/>
    <w:rsid w:val="005933F0"/>
    <w:rsid w:val="00594678"/>
    <w:rsid w:val="00595292"/>
    <w:rsid w:val="0059542C"/>
    <w:rsid w:val="005954F3"/>
    <w:rsid w:val="005955E2"/>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91E"/>
    <w:rsid w:val="007759C6"/>
    <w:rsid w:val="0077600A"/>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D0F"/>
    <w:rsid w:val="007C1FBA"/>
    <w:rsid w:val="007C4936"/>
    <w:rsid w:val="007C617B"/>
    <w:rsid w:val="007C6517"/>
    <w:rsid w:val="007C67D4"/>
    <w:rsid w:val="007C77FD"/>
    <w:rsid w:val="007D03CA"/>
    <w:rsid w:val="007D047D"/>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1CF"/>
    <w:rsid w:val="008572B5"/>
    <w:rsid w:val="00860FD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A9D4F5"/>
  <w15:docId w15:val="{1BA70D17-48C5-4283-8055-FF2A2E3E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5B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styleId="Revision">
    <w:name w:val="Revision"/>
    <w:hidden/>
    <w:uiPriority w:val="99"/>
    <w:unhideWhenUsed/>
    <w:rsid w:val="00221E91"/>
    <w:pPr>
      <w:spacing w:after="0" w:line="240" w:lineRule="auto"/>
    </w:pPr>
    <w:rPr>
      <w:lang w:val="en-GB" w:eastAsia="en-US"/>
    </w:rPr>
  </w:style>
  <w:style w:type="character" w:styleId="UnresolvedMention">
    <w:name w:val="Unresolved Mention"/>
    <w:basedOn w:val="DefaultParagraphFont"/>
    <w:uiPriority w:val="99"/>
    <w:semiHidden/>
    <w:unhideWhenUsed/>
    <w:rsid w:val="005E6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91902">
      <w:bodyDiv w:val="1"/>
      <w:marLeft w:val="0"/>
      <w:marRight w:val="0"/>
      <w:marTop w:val="0"/>
      <w:marBottom w:val="0"/>
      <w:divBdr>
        <w:top w:val="none" w:sz="0" w:space="0" w:color="auto"/>
        <w:left w:val="none" w:sz="0" w:space="0" w:color="auto"/>
        <w:bottom w:val="none" w:sz="0" w:space="0" w:color="auto"/>
        <w:right w:val="none" w:sz="0" w:space="0" w:color="auto"/>
      </w:divBdr>
    </w:div>
    <w:div w:id="620496698">
      <w:bodyDiv w:val="1"/>
      <w:marLeft w:val="0"/>
      <w:marRight w:val="0"/>
      <w:marTop w:val="0"/>
      <w:marBottom w:val="0"/>
      <w:divBdr>
        <w:top w:val="none" w:sz="0" w:space="0" w:color="auto"/>
        <w:left w:val="none" w:sz="0" w:space="0" w:color="auto"/>
        <w:bottom w:val="none" w:sz="0" w:space="0" w:color="auto"/>
        <w:right w:val="none" w:sz="0" w:space="0" w:color="auto"/>
      </w:divBdr>
    </w:div>
    <w:div w:id="838889584">
      <w:bodyDiv w:val="1"/>
      <w:marLeft w:val="0"/>
      <w:marRight w:val="0"/>
      <w:marTop w:val="0"/>
      <w:marBottom w:val="0"/>
      <w:divBdr>
        <w:top w:val="none" w:sz="0" w:space="0" w:color="auto"/>
        <w:left w:val="none" w:sz="0" w:space="0" w:color="auto"/>
        <w:bottom w:val="none" w:sz="0" w:space="0" w:color="auto"/>
        <w:right w:val="none" w:sz="0" w:space="0" w:color="auto"/>
      </w:divBdr>
    </w:div>
    <w:div w:id="173704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BB533A-7AA3-4BE9-986F-4A921608217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00</TotalTime>
  <Pages>5</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6e</cp:lastModifiedBy>
  <cp:revision>12</cp:revision>
  <cp:lastPrinted>2021-08-12T09:51:00Z</cp:lastPrinted>
  <dcterms:created xsi:type="dcterms:W3CDTF">2021-11-03T19:10:00Z</dcterms:created>
  <dcterms:modified xsi:type="dcterms:W3CDTF">2021-11-0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